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103A3" w14:textId="28BFA355" w:rsidR="00E5619A" w:rsidRDefault="00E5619A" w:rsidP="00E5619A">
      <w:pPr>
        <w:pStyle w:val="Nadpis1"/>
        <w:ind w:left="616" w:hanging="631"/>
        <w:rPr>
          <w:noProof/>
        </w:rPr>
      </w:pPr>
      <w:r>
        <w:rPr>
          <w:noProof/>
        </w:rPr>
        <w:t>Matematická lingvistika: formální jazyky a automaty</w:t>
      </w:r>
    </w:p>
    <w:p w14:paraId="2608C4CB" w14:textId="77777777" w:rsidR="00E5619A" w:rsidRDefault="00E5619A" w:rsidP="00E5619A">
      <w:pPr>
        <w:numPr>
          <w:ilvl w:val="0"/>
          <w:numId w:val="1"/>
        </w:numPr>
        <w:spacing w:after="138"/>
        <w:ind w:hanging="255"/>
        <w:rPr>
          <w:noProof/>
        </w:rPr>
      </w:pPr>
      <w:r>
        <w:rPr>
          <w:noProof/>
        </w:rPr>
        <w:t>Vysvětlete pojem neprojektivity v závislostních stromech.</w:t>
      </w:r>
    </w:p>
    <w:p w14:paraId="3972619C" w14:textId="77777777" w:rsidR="00E5619A" w:rsidRDefault="00E5619A" w:rsidP="00E5619A">
      <w:pPr>
        <w:numPr>
          <w:ilvl w:val="0"/>
          <w:numId w:val="1"/>
        </w:numPr>
        <w:spacing w:after="138"/>
        <w:ind w:hanging="255"/>
        <w:rPr>
          <w:noProof/>
        </w:rPr>
      </w:pPr>
      <w:r>
        <w:rPr>
          <w:noProof/>
        </w:rPr>
        <w:t>Uveďte příklady dvou neprojektivních vět.</w:t>
      </w:r>
    </w:p>
    <w:p w14:paraId="28DDCD41" w14:textId="77777777" w:rsidR="00E5619A" w:rsidRDefault="00E5619A" w:rsidP="00E5619A">
      <w:pPr>
        <w:ind w:left="238"/>
        <w:rPr>
          <w:noProof/>
        </w:rPr>
      </w:pPr>
      <w:r>
        <w:rPr>
          <w:noProof/>
        </w:rPr>
        <w:t>Nejpopulárnějším nástrojem pro zpracování morfologie přirozených jazyků byla v 80. letech minulého století tzv. Two-level morphology profesorů Kartunnena a Koskenniemiho.</w:t>
      </w:r>
    </w:p>
    <w:p w14:paraId="6017F6E6" w14:textId="77777777" w:rsidR="00E5619A" w:rsidRDefault="00E5619A" w:rsidP="00DA130C">
      <w:pPr>
        <w:numPr>
          <w:ilvl w:val="0"/>
          <w:numId w:val="3"/>
        </w:numPr>
        <w:ind w:left="993" w:hanging="255"/>
      </w:pPr>
      <w:r>
        <w:t>Pojmenujte dvě úrovně reprezentace zmíněné v názvu teorie.</w:t>
      </w:r>
    </w:p>
    <w:p w14:paraId="1267CFEA" w14:textId="77777777" w:rsidR="00E5619A" w:rsidRDefault="00E5619A" w:rsidP="00DA130C">
      <w:pPr>
        <w:numPr>
          <w:ilvl w:val="0"/>
          <w:numId w:val="3"/>
        </w:numPr>
        <w:ind w:left="993" w:hanging="255"/>
      </w:pPr>
      <w:r>
        <w:t>Na jakém základním formálním nástroji bylo zpracování morfologie založeno?</w:t>
      </w:r>
    </w:p>
    <w:p w14:paraId="3E3EAB8F" w14:textId="0929C805" w:rsidR="00E5619A" w:rsidRDefault="00E5619A" w:rsidP="00DA130C">
      <w:pPr>
        <w:numPr>
          <w:ilvl w:val="0"/>
          <w:numId w:val="3"/>
        </w:numPr>
        <w:spacing w:after="571"/>
        <w:ind w:left="993" w:hanging="255"/>
      </w:pPr>
      <w:r>
        <w:t>Uveďte alespoň dvě ze tří základních myšlenek tohoto mechanismu.</w:t>
      </w:r>
    </w:p>
    <w:p w14:paraId="2D3BEC0F" w14:textId="5311F0C1" w:rsidR="00E5619A" w:rsidRDefault="00E5619A" w:rsidP="00E5619A">
      <w:pPr>
        <w:pStyle w:val="Nadpis1"/>
        <w:ind w:left="616" w:hanging="631"/>
      </w:pPr>
      <w:r>
        <w:t xml:space="preserve">Matematická lingvistika: základní formalismy pro popis přirozených jazyků </w:t>
      </w:r>
    </w:p>
    <w:p w14:paraId="6EDBD30A" w14:textId="77777777" w:rsidR="00E5619A" w:rsidRDefault="00E5619A" w:rsidP="00E5619A">
      <w:pPr>
        <w:numPr>
          <w:ilvl w:val="0"/>
          <w:numId w:val="4"/>
        </w:numPr>
        <w:ind w:left="484" w:hanging="255"/>
      </w:pPr>
      <w:r>
        <w:t>Popište základní vlastnosti teorie Funkčního generativního popisu.</w:t>
      </w:r>
    </w:p>
    <w:p w14:paraId="7675D5AB" w14:textId="7E258D00" w:rsidR="00E5619A" w:rsidRDefault="00E5619A" w:rsidP="00E5619A">
      <w:pPr>
        <w:numPr>
          <w:ilvl w:val="0"/>
          <w:numId w:val="4"/>
        </w:numPr>
        <w:ind w:left="484" w:hanging="255"/>
      </w:pPr>
      <w:r>
        <w:t>Vysvětlete pojem valence.</w:t>
      </w:r>
    </w:p>
    <w:p w14:paraId="55DAE0C5" w14:textId="77777777" w:rsidR="00E5619A" w:rsidRDefault="00E5619A" w:rsidP="00E5619A">
      <w:pPr>
        <w:numPr>
          <w:ilvl w:val="0"/>
          <w:numId w:val="4"/>
        </w:numPr>
        <w:spacing w:after="138"/>
        <w:ind w:hanging="255"/>
      </w:pPr>
      <w:r>
        <w:t>Popište základní fakta o tvorbě jazykových korpusů.</w:t>
      </w:r>
    </w:p>
    <w:p w14:paraId="48EDCA1F" w14:textId="77777777" w:rsidR="00E5619A" w:rsidRDefault="00E5619A" w:rsidP="00E5619A">
      <w:pPr>
        <w:numPr>
          <w:ilvl w:val="0"/>
          <w:numId w:val="4"/>
        </w:numPr>
        <w:spacing w:after="138"/>
        <w:ind w:hanging="255"/>
      </w:pPr>
      <w:r>
        <w:t>Rozdělte jazykové korpusy podle typu značkování, pro každý typ uveďte alespoň dva příklady.</w:t>
      </w:r>
    </w:p>
    <w:p w14:paraId="123A779D" w14:textId="77777777" w:rsidR="00E5619A" w:rsidRDefault="00E5619A" w:rsidP="00E5619A">
      <w:pPr>
        <w:numPr>
          <w:ilvl w:val="0"/>
          <w:numId w:val="4"/>
        </w:numPr>
        <w:ind w:hanging="255"/>
      </w:pPr>
      <w:r>
        <w:t>Vyjmenujte a popište tři základní komponenty transformační gramatiky.</w:t>
      </w:r>
    </w:p>
    <w:p w14:paraId="680B7F8D" w14:textId="77777777" w:rsidR="00E5619A" w:rsidRDefault="00E5619A" w:rsidP="00E5619A">
      <w:pPr>
        <w:numPr>
          <w:ilvl w:val="0"/>
          <w:numId w:val="4"/>
        </w:numPr>
        <w:ind w:hanging="255"/>
      </w:pPr>
      <w:r>
        <w:t>Vysvětlete pojem transformace v Chomského transformační gramatice. Kterými dvěma složkami je transformace definována?</w:t>
      </w:r>
    </w:p>
    <w:p w14:paraId="1C2922EF" w14:textId="77777777" w:rsidR="00E5619A" w:rsidRDefault="00E5619A" w:rsidP="00E5619A">
      <w:pPr>
        <w:numPr>
          <w:ilvl w:val="0"/>
          <w:numId w:val="4"/>
        </w:numPr>
        <w:spacing w:after="571"/>
        <w:ind w:hanging="255"/>
      </w:pPr>
      <w:r>
        <w:t>Proč je nutné zavádět typy sestav rysů v unifikačních gramatikách?</w:t>
      </w:r>
    </w:p>
    <w:p w14:paraId="48799261" w14:textId="77777777" w:rsidR="00E5619A" w:rsidRDefault="00E5619A" w:rsidP="00E5619A">
      <w:pPr>
        <w:rPr>
          <w:noProof/>
        </w:rPr>
      </w:pPr>
      <w:r>
        <w:t xml:space="preserve">Uveďte základní </w:t>
      </w:r>
      <w:r>
        <w:rPr>
          <w:noProof/>
        </w:rPr>
        <w:t>charakteristiky následujících formalismů pro popis syntaxe přirozených jazyků:</w:t>
      </w:r>
    </w:p>
    <w:p w14:paraId="7AF16129" w14:textId="77777777" w:rsidR="00E5619A" w:rsidRDefault="00E5619A" w:rsidP="00DA130C">
      <w:pPr>
        <w:numPr>
          <w:ilvl w:val="0"/>
          <w:numId w:val="4"/>
        </w:numPr>
        <w:ind w:left="1134" w:hanging="396"/>
        <w:rPr>
          <w:noProof/>
        </w:rPr>
      </w:pPr>
      <w:r>
        <w:rPr>
          <w:noProof/>
        </w:rPr>
        <w:t>Lexical Functional Grammar</w:t>
      </w:r>
    </w:p>
    <w:p w14:paraId="19295E81" w14:textId="77777777" w:rsidR="00E5619A" w:rsidRDefault="00E5619A" w:rsidP="00DA130C">
      <w:pPr>
        <w:numPr>
          <w:ilvl w:val="0"/>
          <w:numId w:val="4"/>
        </w:numPr>
        <w:ind w:left="1134" w:hanging="396"/>
        <w:rPr>
          <w:noProof/>
        </w:rPr>
      </w:pPr>
      <w:r>
        <w:rPr>
          <w:noProof/>
        </w:rPr>
        <w:t>Tree-adjoining Grammar</w:t>
      </w:r>
    </w:p>
    <w:p w14:paraId="631B3109" w14:textId="5CDEA15C" w:rsidR="00E5619A" w:rsidRDefault="00E5619A" w:rsidP="00DA130C">
      <w:pPr>
        <w:numPr>
          <w:ilvl w:val="0"/>
          <w:numId w:val="4"/>
        </w:numPr>
        <w:spacing w:after="571"/>
        <w:ind w:left="1134" w:hanging="396"/>
        <w:rPr>
          <w:noProof/>
        </w:rPr>
      </w:pPr>
      <w:r>
        <w:rPr>
          <w:noProof/>
        </w:rPr>
        <w:t>Kategoriální gramatika</w:t>
      </w:r>
    </w:p>
    <w:p w14:paraId="59D9D854" w14:textId="77777777" w:rsidR="00E5619A" w:rsidRDefault="00E5619A" w:rsidP="00E5619A">
      <w:pPr>
        <w:ind w:right="137"/>
      </w:pPr>
      <w:r>
        <w:t>Základní datové typy:</w:t>
      </w:r>
    </w:p>
    <w:p w14:paraId="154CECB4" w14:textId="77777777" w:rsidR="00E5619A" w:rsidRDefault="00E5619A" w:rsidP="00DA130C">
      <w:pPr>
        <w:numPr>
          <w:ilvl w:val="0"/>
          <w:numId w:val="4"/>
        </w:numPr>
        <w:ind w:left="1134" w:right="137" w:hanging="396"/>
      </w:pPr>
      <w:r>
        <w:t>Popište dva základní datové typy používané pro zachycení syntaxe přirozených jazyků, závislostní a složkové stromy.</w:t>
      </w:r>
    </w:p>
    <w:p w14:paraId="4321753B" w14:textId="77777777" w:rsidR="00E5619A" w:rsidRDefault="00E5619A" w:rsidP="00DA130C">
      <w:pPr>
        <w:numPr>
          <w:ilvl w:val="0"/>
          <w:numId w:val="4"/>
        </w:numPr>
        <w:ind w:left="1134" w:right="137" w:hanging="396"/>
      </w:pPr>
      <w:r>
        <w:t>Uveďte výhody a nevýhody obou z nich.</w:t>
      </w:r>
    </w:p>
    <w:p w14:paraId="759B28FB" w14:textId="77777777" w:rsidR="00E5619A" w:rsidRDefault="00E5619A" w:rsidP="00DA130C">
      <w:pPr>
        <w:numPr>
          <w:ilvl w:val="0"/>
          <w:numId w:val="4"/>
        </w:numPr>
        <w:spacing w:after="563"/>
        <w:ind w:left="1134" w:right="137" w:hanging="396"/>
        <w:rPr>
          <w:noProof/>
        </w:rPr>
      </w:pPr>
      <w:r>
        <w:t xml:space="preserve">Popište problém neprojektivních konstrukcí a vysvětlete, jak se tyto konstrukce dají, příp. nedají popsat těmito dvěma </w:t>
      </w:r>
      <w:r>
        <w:rPr>
          <w:noProof/>
        </w:rPr>
        <w:t>typy stromů.</w:t>
      </w:r>
    </w:p>
    <w:p w14:paraId="46127575" w14:textId="77777777" w:rsidR="00E5619A" w:rsidRDefault="00E5619A" w:rsidP="00E5619A">
      <w:pPr>
        <w:numPr>
          <w:ilvl w:val="0"/>
          <w:numId w:val="4"/>
        </w:numPr>
        <w:spacing w:after="138"/>
        <w:ind w:hanging="255"/>
        <w:rPr>
          <w:noProof/>
        </w:rPr>
      </w:pPr>
      <w:r>
        <w:rPr>
          <w:noProof/>
        </w:rPr>
        <w:t>Unifikační gramatiky využívají speciální datový typ, tzv. Sestavu rysů (feature structure). Uveďte jeho základní vlastnosti.</w:t>
      </w:r>
    </w:p>
    <w:p w14:paraId="4D30D3FB" w14:textId="77777777" w:rsidR="00E5619A" w:rsidRDefault="00E5619A" w:rsidP="00E5619A">
      <w:pPr>
        <w:numPr>
          <w:ilvl w:val="0"/>
          <w:numId w:val="4"/>
        </w:numPr>
        <w:spacing w:after="138"/>
        <w:ind w:hanging="255"/>
        <w:rPr>
          <w:noProof/>
        </w:rPr>
      </w:pPr>
      <w:r>
        <w:rPr>
          <w:noProof/>
        </w:rPr>
        <w:t>Vysvětlete, jak funguje mechanismus unifikace dvou sestav rysů. Zdůvodněte, proč je při tvorbě unifikační gramatiky přirozených jazyků nutné používat typované sestavy rysů.</w:t>
      </w:r>
    </w:p>
    <w:p w14:paraId="65413327" w14:textId="77777777" w:rsidR="00E5619A" w:rsidRDefault="00E5619A" w:rsidP="00E5619A">
      <w:pPr>
        <w:numPr>
          <w:ilvl w:val="0"/>
          <w:numId w:val="4"/>
        </w:numPr>
        <w:spacing w:after="564"/>
        <w:ind w:hanging="255"/>
        <w:rPr>
          <w:noProof/>
        </w:rPr>
      </w:pPr>
      <w:r>
        <w:rPr>
          <w:noProof/>
        </w:rPr>
        <w:t>Nejvíce rozšířenou unifikační gramatikou byla Head Driven Phrase Structure Grammar (HPSG). Uveďte základní vlastnosti tohoto typu gramatiky.</w:t>
      </w:r>
    </w:p>
    <w:p w14:paraId="14A7D2C5" w14:textId="77777777" w:rsidR="00E5619A" w:rsidRDefault="00E5619A" w:rsidP="00E5619A">
      <w:pPr>
        <w:numPr>
          <w:ilvl w:val="0"/>
          <w:numId w:val="4"/>
        </w:numPr>
        <w:spacing w:after="133" w:line="250" w:lineRule="auto"/>
        <w:ind w:hanging="255"/>
        <w:rPr>
          <w:noProof/>
        </w:rPr>
      </w:pPr>
      <w:r>
        <w:rPr>
          <w:noProof/>
        </w:rPr>
        <w:lastRenderedPageBreak/>
        <w:t>Definujte sestavu rysů (feature structure) jako základní datovou strukturu unifikačních gramatik.</w:t>
      </w:r>
    </w:p>
    <w:p w14:paraId="054D7CC1" w14:textId="77777777" w:rsidR="00E5619A" w:rsidRDefault="00E5619A" w:rsidP="00E5619A">
      <w:pPr>
        <w:numPr>
          <w:ilvl w:val="0"/>
          <w:numId w:val="4"/>
        </w:numPr>
        <w:spacing w:after="133" w:line="250" w:lineRule="auto"/>
        <w:ind w:hanging="255"/>
        <w:rPr>
          <w:noProof/>
        </w:rPr>
      </w:pPr>
      <w:r>
        <w:rPr>
          <w:noProof/>
        </w:rPr>
        <w:t>Vysvětlete operaci unifikace sestav rysů a zdůvodněte, proč je nutné používat typované sestavy rysů.</w:t>
      </w:r>
    </w:p>
    <w:p w14:paraId="08B79989" w14:textId="77777777" w:rsidR="00E5619A" w:rsidRDefault="00E5619A" w:rsidP="00E5619A">
      <w:pPr>
        <w:numPr>
          <w:ilvl w:val="0"/>
          <w:numId w:val="4"/>
        </w:numPr>
        <w:spacing w:after="449" w:line="250" w:lineRule="auto"/>
        <w:ind w:hanging="255"/>
        <w:rPr>
          <w:noProof/>
        </w:rPr>
      </w:pPr>
      <w:r>
        <w:rPr>
          <w:noProof/>
        </w:rPr>
        <w:t>Stručně uveďte základní vlastnosti formalismu HPSG (Head Driven Phrase Structure Grammar).</w:t>
      </w:r>
    </w:p>
    <w:p w14:paraId="27F22DB4" w14:textId="77777777" w:rsidR="00E5619A" w:rsidRDefault="00E5619A" w:rsidP="00E5619A">
      <w:pPr>
        <w:ind w:left="10" w:right="379" w:firstLine="218"/>
      </w:pPr>
      <w:r>
        <w:t>Jedním ze základních konceptů teorie Funkčního generativního popisu je valence.</w:t>
      </w:r>
    </w:p>
    <w:p w14:paraId="10D01D19" w14:textId="77777777" w:rsidR="00E5619A" w:rsidRDefault="00E5619A" w:rsidP="00DA130C">
      <w:pPr>
        <w:numPr>
          <w:ilvl w:val="0"/>
          <w:numId w:val="4"/>
        </w:numPr>
        <w:ind w:left="1134" w:right="379" w:hanging="396"/>
      </w:pPr>
      <w:r>
        <w:t>Jaký je základní rozdíl mezi aktantem a volným doplněním?</w:t>
      </w:r>
    </w:p>
    <w:p w14:paraId="1AF8FF3B" w14:textId="77777777" w:rsidR="00E5619A" w:rsidRDefault="00E5619A" w:rsidP="00DA130C">
      <w:pPr>
        <w:numPr>
          <w:ilvl w:val="0"/>
          <w:numId w:val="4"/>
        </w:numPr>
        <w:ind w:left="1134" w:right="379" w:hanging="396"/>
      </w:pPr>
      <w:r>
        <w:t>Uveďte názvy alespoň 3 z 5 typů aktantů používaných v teorii Funkčního generativního popisu. Sestavte českou větu, ve které budou tyto tři typy aktantů zastoupeny.</w:t>
      </w:r>
    </w:p>
    <w:p w14:paraId="5D644848" w14:textId="77777777" w:rsidR="00E5619A" w:rsidRDefault="00E5619A" w:rsidP="00DA130C">
      <w:pPr>
        <w:numPr>
          <w:ilvl w:val="0"/>
          <w:numId w:val="4"/>
        </w:numPr>
        <w:spacing w:after="452"/>
        <w:ind w:left="1134" w:right="379" w:hanging="396"/>
      </w:pPr>
      <w:r>
        <w:t>Definujte valenční rámec.</w:t>
      </w:r>
    </w:p>
    <w:p w14:paraId="69D22FEC" w14:textId="376DBE0A" w:rsidR="00E5619A" w:rsidRDefault="00E5619A" w:rsidP="00E5619A">
      <w:pPr>
        <w:pStyle w:val="Nadpis1"/>
        <w:ind w:left="631" w:hanging="631"/>
      </w:pPr>
      <w:r>
        <w:t>Matematická lingvistika: morfologická, syntaktická a sémantická analýza</w:t>
      </w:r>
      <w:r w:rsidR="003B03D8">
        <w:t xml:space="preserve"> </w:t>
      </w:r>
      <w:r>
        <w:t>přirozeného jazyka</w:t>
      </w:r>
    </w:p>
    <w:p w14:paraId="3E0A8729" w14:textId="77777777" w:rsidR="00E5619A" w:rsidRDefault="00E5619A" w:rsidP="00E5619A">
      <w:pPr>
        <w:ind w:right="137"/>
      </w:pPr>
      <w:r>
        <w:t>Lexikální sémantika:</w:t>
      </w:r>
    </w:p>
    <w:p w14:paraId="34F00803" w14:textId="77777777" w:rsidR="00E5619A" w:rsidRDefault="00E5619A" w:rsidP="00DA130C">
      <w:pPr>
        <w:numPr>
          <w:ilvl w:val="0"/>
          <w:numId w:val="12"/>
        </w:numPr>
        <w:ind w:left="993" w:right="137" w:hanging="255"/>
      </w:pPr>
      <w:r>
        <w:t>Popište, jakými metodami můžeme popsat lexikální sémantiku jednotlivých slov přirozeného jazyka.</w:t>
      </w:r>
    </w:p>
    <w:p w14:paraId="777025F1" w14:textId="77777777" w:rsidR="00E5619A" w:rsidRDefault="00E5619A" w:rsidP="00DA130C">
      <w:pPr>
        <w:numPr>
          <w:ilvl w:val="0"/>
          <w:numId w:val="12"/>
        </w:numPr>
        <w:ind w:left="993" w:right="137" w:hanging="255"/>
      </w:pPr>
      <w:r>
        <w:t>Podrobněji popište nejrozšířenější sémantické sítě a jejich kladné i záporné vlastnosti.</w:t>
      </w:r>
    </w:p>
    <w:p w14:paraId="246C7A00" w14:textId="77777777" w:rsidR="00E5619A" w:rsidRDefault="00E5619A" w:rsidP="00DA130C">
      <w:pPr>
        <w:numPr>
          <w:ilvl w:val="0"/>
          <w:numId w:val="12"/>
        </w:numPr>
        <w:spacing w:after="571"/>
        <w:ind w:left="993" w:right="137" w:hanging="255"/>
      </w:pPr>
      <w:r>
        <w:t>Uveďte aplikační oblasti, ve kterých sémantické sítě můžeme úspěšně použít.</w:t>
      </w:r>
    </w:p>
    <w:p w14:paraId="4B545790" w14:textId="77777777" w:rsidR="00E5619A" w:rsidRDefault="00E5619A" w:rsidP="00E5619A">
      <w:pPr>
        <w:numPr>
          <w:ilvl w:val="0"/>
          <w:numId w:val="12"/>
        </w:numPr>
        <w:spacing w:after="138"/>
        <w:ind w:left="426" w:hanging="255"/>
      </w:pPr>
      <w:r>
        <w:t>Uveďte alespoň 4 základní požadavky, které by měl splňovat dobrý program na kontrolu překlepů, a zdůvodněte je.</w:t>
      </w:r>
    </w:p>
    <w:p w14:paraId="7DB0010E" w14:textId="77777777" w:rsidR="00E5619A" w:rsidRDefault="00E5619A" w:rsidP="00E5619A">
      <w:pPr>
        <w:numPr>
          <w:ilvl w:val="0"/>
          <w:numId w:val="12"/>
        </w:numPr>
        <w:spacing w:after="138"/>
        <w:ind w:left="426" w:hanging="255"/>
      </w:pPr>
      <w:r>
        <w:t>Uveďte dvě nejčastěji používané metody (pro kontrolu překlepů) založené na využití slovníku daného jazyka a vysvětlete, pro jaké typy jazyků se hodí a proč.</w:t>
      </w:r>
    </w:p>
    <w:p w14:paraId="2595292D" w14:textId="20DDFEF4" w:rsidR="00E5619A" w:rsidRDefault="00E5619A" w:rsidP="00E5619A">
      <w:pPr>
        <w:numPr>
          <w:ilvl w:val="0"/>
          <w:numId w:val="12"/>
        </w:numPr>
        <w:spacing w:after="564"/>
        <w:ind w:left="426" w:hanging="255"/>
      </w:pPr>
      <w:r>
        <w:t>Nedílnou součástí kontroly překlepů je také nabízení vhodných oprav. Uveďte alespoň dvě prakticky použitelné metody, pomocí kterých se uživatelům budou nabízet vhodné opravy.</w:t>
      </w:r>
    </w:p>
    <w:p w14:paraId="6E9104AA" w14:textId="77777777" w:rsidR="00E5619A" w:rsidRDefault="00E5619A" w:rsidP="00E5619A">
      <w:pPr>
        <w:numPr>
          <w:ilvl w:val="0"/>
          <w:numId w:val="12"/>
        </w:numPr>
        <w:spacing w:after="133" w:line="250" w:lineRule="auto"/>
        <w:ind w:left="426" w:hanging="255"/>
        <w:rPr>
          <w:noProof/>
        </w:rPr>
      </w:pPr>
      <w:r>
        <w:t xml:space="preserve">Vysvětlete </w:t>
      </w:r>
      <w:r>
        <w:rPr>
          <w:noProof/>
        </w:rPr>
        <w:t>rozdíl mezi stemmingem a lematizací slov přirozeného jazyka a uveďte jazykový jev, kvůli kterému není používání stemmingu vhodné pro češtinu.</w:t>
      </w:r>
    </w:p>
    <w:p w14:paraId="4C6CD742" w14:textId="77777777" w:rsidR="00E5619A" w:rsidRDefault="00E5619A" w:rsidP="00E5619A">
      <w:pPr>
        <w:numPr>
          <w:ilvl w:val="0"/>
          <w:numId w:val="12"/>
        </w:numPr>
        <w:spacing w:after="133" w:line="250" w:lineRule="auto"/>
        <w:ind w:left="426" w:hanging="255"/>
        <w:rPr>
          <w:noProof/>
        </w:rPr>
      </w:pPr>
      <w:r>
        <w:rPr>
          <w:noProof/>
        </w:rPr>
        <w:t>Co znamená pojem Universal Dependencies a proč jsou důležité?</w:t>
      </w:r>
    </w:p>
    <w:p w14:paraId="068ACF3B" w14:textId="77777777" w:rsidR="00E5619A" w:rsidRDefault="00E5619A" w:rsidP="00E5619A">
      <w:pPr>
        <w:numPr>
          <w:ilvl w:val="0"/>
          <w:numId w:val="12"/>
        </w:numPr>
        <w:spacing w:after="449" w:line="250" w:lineRule="auto"/>
        <w:ind w:left="426" w:hanging="255"/>
        <w:rPr>
          <w:noProof/>
        </w:rPr>
      </w:pPr>
      <w:r>
        <w:rPr>
          <w:noProof/>
        </w:rPr>
        <w:t>Vysvětlete hlavní myšlenku algoritmu zásoby sdílených znalostí (Stock of Shared Knowledge).</w:t>
      </w:r>
    </w:p>
    <w:p w14:paraId="53301035" w14:textId="77777777" w:rsidR="00E5619A" w:rsidRDefault="00E5619A" w:rsidP="00E5619A">
      <w:pPr>
        <w:ind w:left="181" w:right="127"/>
        <w:rPr>
          <w:noProof/>
        </w:rPr>
      </w:pPr>
      <w:r>
        <w:rPr>
          <w:noProof/>
        </w:rPr>
        <w:t>Sémantika se v přirozených jazycích uplatňuje na mnoha úrovních, od významu jednotlivých slov až po význam delších textových úseků. Vysvětlete některé základní sémantické pojmy:</w:t>
      </w:r>
    </w:p>
    <w:p w14:paraId="75EA9C70" w14:textId="77777777" w:rsidR="00E5619A" w:rsidRDefault="00E5619A" w:rsidP="00DA130C">
      <w:pPr>
        <w:numPr>
          <w:ilvl w:val="0"/>
          <w:numId w:val="12"/>
        </w:numPr>
        <w:ind w:left="1134" w:right="127" w:hanging="396"/>
        <w:rPr>
          <w:noProof/>
        </w:rPr>
      </w:pPr>
      <w:r>
        <w:rPr>
          <w:noProof/>
        </w:rPr>
        <w:t>Vysvětlete pojem „ontologie“ ve zpracování sémantiky přirozeného jazyka.</w:t>
      </w:r>
    </w:p>
    <w:p w14:paraId="44807710" w14:textId="77777777" w:rsidR="00E5619A" w:rsidRDefault="00E5619A" w:rsidP="00DA130C">
      <w:pPr>
        <w:numPr>
          <w:ilvl w:val="0"/>
          <w:numId w:val="12"/>
        </w:numPr>
        <w:ind w:left="1134" w:right="127" w:hanging="396"/>
      </w:pPr>
      <w:r>
        <w:rPr>
          <w:noProof/>
        </w:rPr>
        <w:t>Popište sémantickou síť Wordnet, její strukturu a historii, a uveďte alespoň dva příklady aplikace této sítě v různých oblastech zpracování přirozeného jazyka</w:t>
      </w:r>
      <w:r>
        <w:t>.</w:t>
      </w:r>
    </w:p>
    <w:p w14:paraId="0F647CC1" w14:textId="77777777" w:rsidR="00E5619A" w:rsidRDefault="00E5619A" w:rsidP="00DA130C">
      <w:pPr>
        <w:numPr>
          <w:ilvl w:val="0"/>
          <w:numId w:val="12"/>
        </w:numPr>
        <w:spacing w:after="452"/>
        <w:ind w:left="1134" w:right="127" w:hanging="396"/>
      </w:pPr>
      <w:r>
        <w:t>Vysvětlete pojem „anafora“ a uveďte základní kategorie anafory v textu.</w:t>
      </w:r>
    </w:p>
    <w:p w14:paraId="2D4731E2" w14:textId="77777777" w:rsidR="00E5619A" w:rsidRDefault="00E5619A" w:rsidP="00E5619A">
      <w:pPr>
        <w:pStyle w:val="Odstavecseseznamem"/>
        <w:spacing w:after="446"/>
        <w:ind w:left="142" w:right="379" w:firstLine="0"/>
      </w:pPr>
      <w:r>
        <w:t xml:space="preserve">Při systematickém zpracování morfologie přirozených jazyků lze postupovat různými způsoby. Nejčastější tři způsoby jsou založeny na různých základních jednotkách, jmenovitě na morfémech, lexémech nebo </w:t>
      </w:r>
      <w:r>
        <w:lastRenderedPageBreak/>
        <w:t>slovech. Vysvětlete stručně, jak každý z těchto tří způsobů funguje a pro každý z nich uveďte příklad typu jazyků, pro který je vhodný.</w:t>
      </w:r>
    </w:p>
    <w:p w14:paraId="39DD7359" w14:textId="5DC1CDB4" w:rsidR="00E5619A" w:rsidRDefault="00E5619A" w:rsidP="00E5619A">
      <w:pPr>
        <w:pStyle w:val="Nadpis1"/>
        <w:ind w:left="458" w:hanging="473"/>
      </w:pPr>
      <w:r>
        <w:t>Jazykové modelování</w:t>
      </w:r>
    </w:p>
    <w:p w14:paraId="7F9EFBE3" w14:textId="77777777" w:rsidR="00E5619A" w:rsidRDefault="00E5619A" w:rsidP="00E5619A">
      <w:r>
        <w:t>Vysvětlete následující pojmy</w:t>
      </w:r>
    </w:p>
    <w:p w14:paraId="11323C83" w14:textId="77777777" w:rsidR="00E5619A" w:rsidRDefault="00E5619A" w:rsidP="00E5619A">
      <w:pPr>
        <w:numPr>
          <w:ilvl w:val="0"/>
          <w:numId w:val="18"/>
        </w:numPr>
        <w:ind w:left="484" w:hanging="255"/>
      </w:pPr>
      <w:r>
        <w:t>Metoda zašuměného kanálu</w:t>
      </w:r>
    </w:p>
    <w:p w14:paraId="4F48299B" w14:textId="77777777" w:rsidR="00E5619A" w:rsidRDefault="00E5619A" w:rsidP="00E5619A">
      <w:pPr>
        <w:numPr>
          <w:ilvl w:val="0"/>
          <w:numId w:val="18"/>
        </w:numPr>
        <w:ind w:left="484" w:hanging="255"/>
      </w:pPr>
      <w:r>
        <w:t>Jazykový model ve statistickém strojovém překladu</w:t>
      </w:r>
    </w:p>
    <w:p w14:paraId="1E2287F3" w14:textId="406CCA11" w:rsidR="00E5619A" w:rsidRDefault="00E5619A" w:rsidP="00E5619A">
      <w:pPr>
        <w:numPr>
          <w:ilvl w:val="0"/>
          <w:numId w:val="18"/>
        </w:numPr>
        <w:spacing w:after="571"/>
        <w:ind w:left="484" w:hanging="255"/>
      </w:pPr>
      <w:r>
        <w:t>Vyhlazování</w:t>
      </w:r>
    </w:p>
    <w:p w14:paraId="4D0FEA2A" w14:textId="6EFD6255" w:rsidR="00E5619A" w:rsidRDefault="00E5619A" w:rsidP="00E5619A">
      <w:pPr>
        <w:pStyle w:val="Nadpis1"/>
        <w:spacing w:after="181"/>
        <w:ind w:left="616" w:hanging="631"/>
      </w:pPr>
      <w:r>
        <w:t>Matematická lingvistika: základy teorie informace</w:t>
      </w:r>
    </w:p>
    <w:p w14:paraId="76972D2A" w14:textId="77777777" w:rsidR="00E5619A" w:rsidRDefault="00E5619A" w:rsidP="00E5619A">
      <w:pPr>
        <w:ind w:left="10"/>
      </w:pPr>
      <w:r>
        <w:t>Pracujeme s textem v přirozeném jazyce a chceme automaticky klasifikovat slovní druhy slov bezprostředně následovaných slovesem. Na rozsáhlém vzorku dat bylo zjištěno, že</w:t>
      </w:r>
    </w:p>
    <w:p w14:paraId="20AC9148" w14:textId="77777777" w:rsidR="00E5619A" w:rsidRDefault="00E5619A" w:rsidP="00E5619A">
      <w:pPr>
        <w:numPr>
          <w:ilvl w:val="0"/>
          <w:numId w:val="19"/>
        </w:numPr>
        <w:ind w:hanging="199"/>
      </w:pPr>
      <w:r>
        <w:t>pravděpodobnost, že nahodile vybrané slovo v textu je sloveso, je 1/8,</w:t>
      </w:r>
    </w:p>
    <w:p w14:paraId="174E35B9" w14:textId="77777777" w:rsidR="00E5619A" w:rsidRDefault="00E5619A" w:rsidP="00E5619A">
      <w:pPr>
        <w:numPr>
          <w:ilvl w:val="0"/>
          <w:numId w:val="19"/>
        </w:numPr>
        <w:ind w:hanging="199"/>
      </w:pPr>
      <w:r>
        <w:t>pravděpodobnost, že slovesu bezprostředně předchází příslovce, je 1/4,</w:t>
      </w:r>
    </w:p>
    <w:p w14:paraId="2E6FC762" w14:textId="77777777" w:rsidR="00E5619A" w:rsidRDefault="00E5619A" w:rsidP="00E5619A">
      <w:pPr>
        <w:numPr>
          <w:ilvl w:val="0"/>
          <w:numId w:val="19"/>
        </w:numPr>
        <w:spacing w:after="311"/>
        <w:ind w:hanging="199"/>
      </w:pPr>
      <w:r>
        <w:t>pravděpodobnost, že slovesu bezprostředně předchází podstatné jméno, je 1/2.</w:t>
      </w:r>
    </w:p>
    <w:p w14:paraId="1140D7E4" w14:textId="77777777" w:rsidR="00E5619A" w:rsidRDefault="00E5619A" w:rsidP="00E5619A">
      <w:pPr>
        <w:numPr>
          <w:ilvl w:val="0"/>
          <w:numId w:val="20"/>
        </w:numPr>
        <w:ind w:left="484" w:hanging="255"/>
      </w:pPr>
      <w:r>
        <w:t>Vypočítejte pravděpodobnost výskytu příslovce bezprostředně následovaného slovesem.</w:t>
      </w:r>
    </w:p>
    <w:p w14:paraId="7FA6FEC5" w14:textId="77777777" w:rsidR="00E5619A" w:rsidRDefault="00E5619A" w:rsidP="00E5619A">
      <w:pPr>
        <w:numPr>
          <w:ilvl w:val="0"/>
          <w:numId w:val="20"/>
        </w:numPr>
        <w:spacing w:after="569"/>
        <w:ind w:left="484" w:hanging="255"/>
        <w:rPr>
          <w:noProof/>
        </w:rPr>
      </w:pPr>
      <w:r>
        <w:t xml:space="preserve">Náhodná veličina reprezentující slovní druh slova bezprostředně následovaného slovesem nabývá tří různých hodnot </w:t>
      </w:r>
      <w:r>
        <w:rPr>
          <w:rFonts w:ascii="Cambria" w:eastAsia="Cambria" w:hAnsi="Cambria" w:cs="Cambria"/>
          <w:i/>
        </w:rPr>
        <w:t xml:space="preserve">Y </w:t>
      </w:r>
      <w:r>
        <w:rPr>
          <w:rFonts w:ascii="Cambria" w:eastAsia="Cambria" w:hAnsi="Cambria" w:cs="Cambria"/>
        </w:rPr>
        <w:t>∈ {</w:t>
      </w:r>
      <w:r>
        <w:rPr>
          <w:rFonts w:ascii="Cambria" w:eastAsia="Cambria" w:hAnsi="Cambria" w:cs="Cambria"/>
          <w:i/>
          <w:noProof/>
        </w:rPr>
        <w:t>N,D,X</w:t>
      </w:r>
      <w:r>
        <w:rPr>
          <w:rFonts w:ascii="Cambria" w:eastAsia="Cambria" w:hAnsi="Cambria" w:cs="Cambria"/>
          <w:noProof/>
        </w:rPr>
        <w:t>}</w:t>
      </w:r>
      <w:r>
        <w:rPr>
          <w:noProof/>
        </w:rPr>
        <w:t xml:space="preserve">, kde </w:t>
      </w:r>
      <w:r>
        <w:rPr>
          <w:rFonts w:ascii="Cambria" w:eastAsia="Cambria" w:hAnsi="Cambria" w:cs="Cambria"/>
          <w:i/>
          <w:noProof/>
        </w:rPr>
        <w:t xml:space="preserve">N </w:t>
      </w:r>
      <w:r>
        <w:rPr>
          <w:noProof/>
        </w:rPr>
        <w:t xml:space="preserve">je podstatné jméno, </w:t>
      </w:r>
      <w:r>
        <w:rPr>
          <w:rFonts w:ascii="Cambria" w:eastAsia="Cambria" w:hAnsi="Cambria" w:cs="Cambria"/>
          <w:i/>
          <w:noProof/>
        </w:rPr>
        <w:t xml:space="preserve">D </w:t>
      </w:r>
      <w:r>
        <w:rPr>
          <w:noProof/>
        </w:rPr>
        <w:t xml:space="preserve">je příslovce a 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noProof/>
        </w:rPr>
        <w:t xml:space="preserve">je libovolný jiný slovní druh. Vypočítejte entropii uvedené náhodné veličiny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rFonts w:ascii="Cambria" w:eastAsia="Cambria" w:hAnsi="Cambria" w:cs="Cambria"/>
          <w:noProof/>
        </w:rPr>
        <w:t>)</w:t>
      </w:r>
      <w:r>
        <w:rPr>
          <w:noProof/>
        </w:rPr>
        <w:t>.</w:t>
      </w:r>
    </w:p>
    <w:p w14:paraId="28493EBC" w14:textId="7830E2BA" w:rsidR="00E5619A" w:rsidRDefault="00E5619A" w:rsidP="00E5619A">
      <w:pPr>
        <w:ind w:left="10"/>
        <w:rPr>
          <w:noProof/>
        </w:rPr>
      </w:pPr>
      <w:r>
        <w:rPr>
          <w:noProof/>
        </w:rPr>
        <w:t xml:space="preserve">Házíme třemi pravými mincemi. Pro každou z nich platí, že pravděpodobnost, že padne panna, je 1/2. Výsledek hodu reprezentujeme jako hodnotu náhodné veličiny </w:t>
      </w:r>
      <w:r w:rsidR="00416549">
        <w:rPr>
          <w:noProof/>
        </w:rPr>
        <w:t>&lt;</w:t>
      </w:r>
      <w:r>
        <w:rPr>
          <w:rFonts w:ascii="Cambria" w:eastAsia="Cambria" w:hAnsi="Cambria" w:cs="Cambria"/>
          <w:i/>
          <w:noProof/>
        </w:rPr>
        <w:t>x</w:t>
      </w:r>
      <w:r>
        <w:rPr>
          <w:rFonts w:ascii="Cambria" w:eastAsia="Cambria" w:hAnsi="Cambria" w:cs="Cambria"/>
          <w:noProof/>
          <w:vertAlign w:val="subscript"/>
        </w:rPr>
        <w:t>1</w:t>
      </w:r>
      <w:r>
        <w:rPr>
          <w:rFonts w:ascii="Cambria" w:eastAsia="Cambria" w:hAnsi="Cambria" w:cs="Cambria"/>
          <w:i/>
          <w:noProof/>
        </w:rPr>
        <w:t>,x</w:t>
      </w:r>
      <w:r>
        <w:rPr>
          <w:rFonts w:ascii="Cambria" w:eastAsia="Cambria" w:hAnsi="Cambria" w:cs="Cambria"/>
          <w:noProof/>
          <w:vertAlign w:val="subscript"/>
        </w:rPr>
        <w:t>2</w:t>
      </w:r>
      <w:r>
        <w:rPr>
          <w:rFonts w:ascii="Cambria" w:eastAsia="Cambria" w:hAnsi="Cambria" w:cs="Cambria"/>
          <w:i/>
          <w:noProof/>
        </w:rPr>
        <w:t>,x</w:t>
      </w:r>
      <w:r>
        <w:rPr>
          <w:rFonts w:ascii="Cambria" w:eastAsia="Cambria" w:hAnsi="Cambria" w:cs="Cambria"/>
          <w:noProof/>
          <w:vertAlign w:val="subscript"/>
        </w:rPr>
        <w:t>3</w:t>
      </w:r>
      <w:r w:rsidR="00416549">
        <w:rPr>
          <w:rFonts w:ascii="Cambria" w:eastAsia="Cambria" w:hAnsi="Cambria" w:cs="Cambria"/>
          <w:noProof/>
        </w:rPr>
        <w:t>&gt;</w:t>
      </w:r>
      <w:r>
        <w:rPr>
          <w:noProof/>
        </w:rPr>
        <w:t xml:space="preserve">, kde </w:t>
      </w:r>
      <w:r>
        <w:rPr>
          <w:rFonts w:ascii="Cambria" w:eastAsia="Cambria" w:hAnsi="Cambria" w:cs="Cambria"/>
          <w:i/>
          <w:noProof/>
        </w:rPr>
        <w:t>x</w:t>
      </w:r>
      <w:r>
        <w:rPr>
          <w:rFonts w:ascii="Cambria" w:eastAsia="Cambria" w:hAnsi="Cambria" w:cs="Cambria"/>
          <w:i/>
          <w:noProof/>
          <w:vertAlign w:val="subscript"/>
        </w:rPr>
        <w:t xml:space="preserve">i </w:t>
      </w:r>
      <w:r>
        <w:rPr>
          <w:rFonts w:ascii="Cambria" w:eastAsia="Cambria" w:hAnsi="Cambria" w:cs="Cambria"/>
          <w:noProof/>
        </w:rPr>
        <w:t>∈ {</w:t>
      </w:r>
      <w:r>
        <w:rPr>
          <w:rFonts w:ascii="Cambria" w:eastAsia="Cambria" w:hAnsi="Cambria" w:cs="Cambria"/>
          <w:i/>
          <w:noProof/>
        </w:rPr>
        <w:t>P,O</w:t>
      </w:r>
      <w:r>
        <w:rPr>
          <w:rFonts w:ascii="Cambria" w:eastAsia="Cambria" w:hAnsi="Cambria" w:cs="Cambria"/>
          <w:noProof/>
        </w:rPr>
        <w:t>}</w:t>
      </w:r>
      <w:r>
        <w:rPr>
          <w:noProof/>
        </w:rPr>
        <w:t>.</w:t>
      </w:r>
    </w:p>
    <w:p w14:paraId="1CF86B65" w14:textId="23B674FE" w:rsidR="00E5619A" w:rsidRDefault="00E5619A" w:rsidP="00A3442B">
      <w:pPr>
        <w:numPr>
          <w:ilvl w:val="0"/>
          <w:numId w:val="21"/>
        </w:numPr>
        <w:spacing w:after="138"/>
        <w:ind w:left="426" w:hanging="255"/>
        <w:rPr>
          <w:noProof/>
        </w:rPr>
      </w:pPr>
      <w:r>
        <w:rPr>
          <w:noProof/>
        </w:rPr>
        <w:t>Vypočítejte entropii rozdělení této náhodné veličiny.</w:t>
      </w:r>
    </w:p>
    <w:p w14:paraId="29B309D8" w14:textId="4C6E6C2F" w:rsidR="00A3442B" w:rsidRDefault="00A3442B" w:rsidP="00A3442B">
      <w:pPr>
        <w:numPr>
          <w:ilvl w:val="0"/>
          <w:numId w:val="21"/>
        </w:numPr>
        <w:ind w:left="426" w:hanging="255"/>
        <w:rPr>
          <w:noProof/>
        </w:rPr>
      </w:pPr>
      <w:r w:rsidRPr="00A3442B">
        <w:rPr>
          <w:noProof/>
        </w:rPr>
        <w:t>Jak se entropie změní, jestliže právě jedna ze tří mincí bude falešná a padne na ní vždy panna?</w:t>
      </w:r>
    </w:p>
    <w:p w14:paraId="5CCCCDB3" w14:textId="50BE1D83" w:rsidR="00E5619A" w:rsidRDefault="00A3442B" w:rsidP="00A3442B">
      <w:pPr>
        <w:spacing w:after="10"/>
        <w:ind w:left="10"/>
        <w:rPr>
          <w:noProof/>
        </w:rPr>
      </w:pPr>
      <w:r>
        <w:rPr>
          <w:noProof/>
        </w:rPr>
        <w:br/>
      </w:r>
      <w:r w:rsidR="00E5619A">
        <w:rPr>
          <w:noProof/>
        </w:rPr>
        <w:t xml:space="preserve">Mějme dvě diskrétní náhodné veličiny </w:t>
      </w:r>
      <w:r w:rsidR="00E5619A">
        <w:rPr>
          <w:rFonts w:ascii="Cambria" w:eastAsia="Cambria" w:hAnsi="Cambria" w:cs="Cambria"/>
          <w:i/>
          <w:noProof/>
        </w:rPr>
        <w:t xml:space="preserve">X </w:t>
      </w:r>
      <w:r w:rsidR="00E5619A">
        <w:rPr>
          <w:noProof/>
        </w:rPr>
        <w:t xml:space="preserve">a </w:t>
      </w:r>
      <w:r w:rsidR="00E5619A">
        <w:rPr>
          <w:rFonts w:ascii="Cambria" w:eastAsia="Cambria" w:hAnsi="Cambria" w:cs="Cambria"/>
          <w:i/>
          <w:noProof/>
        </w:rPr>
        <w:t xml:space="preserve">Y </w:t>
      </w:r>
      <w:r w:rsidR="00E5619A">
        <w:rPr>
          <w:noProof/>
        </w:rPr>
        <w:t xml:space="preserve">. Obě nabývají čtyř různých hodnot z množiny </w:t>
      </w:r>
      <w:r w:rsidR="00E5619A">
        <w:rPr>
          <w:rFonts w:ascii="Cambria" w:eastAsia="Cambria" w:hAnsi="Cambria" w:cs="Cambria"/>
          <w:noProof/>
        </w:rPr>
        <w:t>{</w:t>
      </w:r>
      <w:r w:rsidR="00E5619A">
        <w:rPr>
          <w:rFonts w:ascii="Cambria" w:eastAsia="Cambria" w:hAnsi="Cambria" w:cs="Cambria"/>
          <w:i/>
          <w:noProof/>
        </w:rPr>
        <w:t>a,b,c,d</w:t>
      </w:r>
      <w:r w:rsidR="00E5619A">
        <w:rPr>
          <w:rFonts w:ascii="Cambria" w:eastAsia="Cambria" w:hAnsi="Cambria" w:cs="Cambria"/>
          <w:noProof/>
        </w:rPr>
        <w:t>}</w:t>
      </w:r>
      <w:r w:rsidR="00E5619A">
        <w:rPr>
          <w:noProof/>
        </w:rPr>
        <w:t>. Sdružené pravděpodobnostní rozdělení je následující:</w:t>
      </w:r>
    </w:p>
    <w:tbl>
      <w:tblPr>
        <w:tblStyle w:val="TableGrid"/>
        <w:tblW w:w="4015" w:type="dxa"/>
        <w:tblInd w:w="3379" w:type="dxa"/>
        <w:tblCellMar>
          <w:top w:w="29" w:type="dxa"/>
          <w:right w:w="140" w:type="dxa"/>
        </w:tblCellMar>
        <w:tblLook w:val="04A0" w:firstRow="1" w:lastRow="0" w:firstColumn="1" w:lastColumn="0" w:noHBand="0" w:noVBand="1"/>
      </w:tblPr>
      <w:tblGrid>
        <w:gridCol w:w="803"/>
        <w:gridCol w:w="937"/>
        <w:gridCol w:w="777"/>
        <w:gridCol w:w="799"/>
        <w:gridCol w:w="699"/>
      </w:tblGrid>
      <w:tr w:rsidR="00E5619A" w14:paraId="099253AB" w14:textId="77777777" w:rsidTr="00A3442B">
        <w:trPr>
          <w:trHeight w:val="243"/>
        </w:trPr>
        <w:tc>
          <w:tcPr>
            <w:tcW w:w="803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37FC3694" w14:textId="77777777" w:rsidR="00E5619A" w:rsidRDefault="00E5619A" w:rsidP="00BC119F">
            <w:pPr>
              <w:spacing w:after="160" w:line="259" w:lineRule="auto"/>
              <w:ind w:left="0" w:firstLine="0"/>
              <w:jc w:val="left"/>
              <w:rPr>
                <w:noProof/>
              </w:rPr>
            </w:pPr>
          </w:p>
        </w:tc>
        <w:tc>
          <w:tcPr>
            <w:tcW w:w="937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61C68A7B" w14:textId="77777777" w:rsidR="00E5619A" w:rsidRDefault="00E5619A" w:rsidP="00BC119F">
            <w:pPr>
              <w:spacing w:after="0" w:line="259" w:lineRule="auto"/>
              <w:ind w:left="124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X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a</w:t>
            </w:r>
          </w:p>
        </w:tc>
        <w:tc>
          <w:tcPr>
            <w:tcW w:w="77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18BB6BCD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X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b</w:t>
            </w:r>
          </w:p>
        </w:tc>
        <w:tc>
          <w:tcPr>
            <w:tcW w:w="79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69234627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X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c</w:t>
            </w:r>
          </w:p>
        </w:tc>
        <w:tc>
          <w:tcPr>
            <w:tcW w:w="699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14:paraId="0947263B" w14:textId="77777777" w:rsidR="00E5619A" w:rsidRDefault="00E5619A" w:rsidP="00BC119F">
            <w:pPr>
              <w:spacing w:after="0" w:line="259" w:lineRule="auto"/>
              <w:ind w:left="0" w:firstLine="0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X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d</w:t>
            </w:r>
          </w:p>
        </w:tc>
      </w:tr>
      <w:tr w:rsidR="00E5619A" w14:paraId="38BB7C30" w14:textId="77777777" w:rsidTr="00A3442B">
        <w:trPr>
          <w:trHeight w:val="241"/>
        </w:trPr>
        <w:tc>
          <w:tcPr>
            <w:tcW w:w="803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4DA07D5E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Y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a</w:t>
            </w:r>
          </w:p>
        </w:tc>
        <w:tc>
          <w:tcPr>
            <w:tcW w:w="937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20F66C79" w14:textId="77777777" w:rsidR="00E5619A" w:rsidRDefault="00E5619A" w:rsidP="00BC119F">
            <w:pPr>
              <w:spacing w:after="0" w:line="259" w:lineRule="auto"/>
              <w:ind w:left="261" w:firstLine="0"/>
              <w:jc w:val="left"/>
              <w:rPr>
                <w:noProof/>
              </w:rPr>
            </w:pPr>
            <w:r>
              <w:rPr>
                <w:noProof/>
              </w:rPr>
              <w:t>1/8</w:t>
            </w:r>
          </w:p>
        </w:tc>
        <w:tc>
          <w:tcPr>
            <w:tcW w:w="77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28AC11F6" w14:textId="77777777" w:rsidR="00E5619A" w:rsidRDefault="00E5619A" w:rsidP="00BC119F">
            <w:pPr>
              <w:spacing w:after="0" w:line="259" w:lineRule="auto"/>
              <w:ind w:left="70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79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6C39C017" w14:textId="77777777" w:rsidR="00E5619A" w:rsidRDefault="00E5619A" w:rsidP="00BC119F">
            <w:pPr>
              <w:spacing w:after="0" w:line="259" w:lineRule="auto"/>
              <w:ind w:left="81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699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14:paraId="7E8B1542" w14:textId="77777777" w:rsidR="00E5619A" w:rsidRDefault="00E5619A" w:rsidP="00BC119F">
            <w:pPr>
              <w:spacing w:after="0" w:line="259" w:lineRule="auto"/>
              <w:ind w:left="140" w:firstLine="0"/>
              <w:jc w:val="left"/>
              <w:rPr>
                <w:noProof/>
              </w:rPr>
            </w:pPr>
            <w:r>
              <w:rPr>
                <w:noProof/>
              </w:rPr>
              <w:t>1/4</w:t>
            </w:r>
          </w:p>
        </w:tc>
      </w:tr>
      <w:tr w:rsidR="00E5619A" w14:paraId="01EA9A1D" w14:textId="77777777" w:rsidTr="00A3442B">
        <w:trPr>
          <w:trHeight w:val="239"/>
        </w:trPr>
        <w:tc>
          <w:tcPr>
            <w:tcW w:w="80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0B9816FB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Y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b</w:t>
            </w:r>
          </w:p>
        </w:tc>
        <w:tc>
          <w:tcPr>
            <w:tcW w:w="937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64B650FB" w14:textId="77777777" w:rsidR="00E5619A" w:rsidRDefault="00E5619A" w:rsidP="00BC119F">
            <w:pPr>
              <w:spacing w:after="0" w:line="259" w:lineRule="auto"/>
              <w:ind w:left="212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14D970F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noProof/>
              </w:rPr>
              <w:t>1/8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</w:tcPr>
          <w:p w14:paraId="58A8E72D" w14:textId="77777777" w:rsidR="00E5619A" w:rsidRDefault="00E5619A" w:rsidP="00BC119F">
            <w:pPr>
              <w:spacing w:after="0" w:line="259" w:lineRule="auto"/>
              <w:ind w:left="81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14:paraId="62B9832F" w14:textId="77777777" w:rsidR="00E5619A" w:rsidRDefault="00E5619A" w:rsidP="00BC119F">
            <w:pPr>
              <w:spacing w:after="0" w:line="259" w:lineRule="auto"/>
              <w:ind w:left="240" w:firstLine="0"/>
              <w:jc w:val="left"/>
              <w:rPr>
                <w:noProof/>
              </w:rPr>
            </w:pPr>
            <w:r>
              <w:rPr>
                <w:noProof/>
              </w:rPr>
              <w:t>0</w:t>
            </w:r>
          </w:p>
        </w:tc>
      </w:tr>
      <w:tr w:rsidR="00E5619A" w14:paraId="6F27EE97" w14:textId="77777777" w:rsidTr="00A3442B">
        <w:trPr>
          <w:trHeight w:val="239"/>
        </w:trPr>
        <w:tc>
          <w:tcPr>
            <w:tcW w:w="80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2026FD90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Y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c</w:t>
            </w:r>
          </w:p>
        </w:tc>
        <w:tc>
          <w:tcPr>
            <w:tcW w:w="937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12DA4B8B" w14:textId="77777777" w:rsidR="00E5619A" w:rsidRDefault="00E5619A" w:rsidP="00BC119F">
            <w:pPr>
              <w:spacing w:after="0" w:line="259" w:lineRule="auto"/>
              <w:ind w:left="212" w:firstLine="0"/>
              <w:jc w:val="left"/>
              <w:rPr>
                <w:noProof/>
              </w:rPr>
            </w:pPr>
            <w:r>
              <w:rPr>
                <w:noProof/>
              </w:rPr>
              <w:t>1/32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5B90CFE3" w14:textId="77777777" w:rsidR="00E5619A" w:rsidRDefault="00E5619A" w:rsidP="00BC119F">
            <w:pPr>
              <w:spacing w:after="0" w:line="259" w:lineRule="auto"/>
              <w:ind w:left="70" w:firstLine="0"/>
              <w:jc w:val="left"/>
              <w:rPr>
                <w:noProof/>
              </w:rPr>
            </w:pPr>
            <w:r>
              <w:rPr>
                <w:noProof/>
              </w:rPr>
              <w:t>1/32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</w:tcPr>
          <w:p w14:paraId="5D8420BD" w14:textId="77777777" w:rsidR="00E5619A" w:rsidRDefault="00E5619A" w:rsidP="00BC119F">
            <w:pPr>
              <w:spacing w:after="0" w:line="259" w:lineRule="auto"/>
              <w:ind w:left="81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14:paraId="30E8D45E" w14:textId="77777777" w:rsidR="00E5619A" w:rsidRDefault="00E5619A" w:rsidP="00BC119F">
            <w:pPr>
              <w:spacing w:after="0" w:line="259" w:lineRule="auto"/>
              <w:ind w:left="240" w:firstLine="0"/>
              <w:jc w:val="left"/>
              <w:rPr>
                <w:noProof/>
              </w:rPr>
            </w:pPr>
            <w:r>
              <w:rPr>
                <w:noProof/>
              </w:rPr>
              <w:t>0</w:t>
            </w:r>
          </w:p>
        </w:tc>
      </w:tr>
      <w:tr w:rsidR="00E5619A" w14:paraId="4AD40F92" w14:textId="77777777" w:rsidTr="00A3442B">
        <w:trPr>
          <w:trHeight w:val="241"/>
        </w:trPr>
        <w:tc>
          <w:tcPr>
            <w:tcW w:w="803" w:type="dxa"/>
            <w:tcBorders>
              <w:top w:val="nil"/>
              <w:left w:val="nil"/>
              <w:bottom w:val="nil"/>
              <w:right w:val="single" w:sz="3" w:space="0" w:color="000000"/>
            </w:tcBorders>
          </w:tcPr>
          <w:p w14:paraId="69F90BE4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 xml:space="preserve">Y </w:t>
            </w:r>
            <w:r>
              <w:rPr>
                <w:rFonts w:ascii="Cambria" w:eastAsia="Cambria" w:hAnsi="Cambria" w:cs="Cambria"/>
                <w:noProof/>
              </w:rPr>
              <w:t xml:space="preserve">= </w:t>
            </w:r>
            <w:r>
              <w:rPr>
                <w:i/>
                <w:noProof/>
              </w:rPr>
              <w:t>d</w:t>
            </w:r>
          </w:p>
        </w:tc>
        <w:tc>
          <w:tcPr>
            <w:tcW w:w="937" w:type="dxa"/>
            <w:tcBorders>
              <w:top w:val="nil"/>
              <w:left w:val="single" w:sz="3" w:space="0" w:color="000000"/>
              <w:bottom w:val="nil"/>
              <w:right w:val="nil"/>
            </w:tcBorders>
          </w:tcPr>
          <w:p w14:paraId="124A1F8B" w14:textId="77777777" w:rsidR="00E5619A" w:rsidRDefault="00E5619A" w:rsidP="00BC119F">
            <w:pPr>
              <w:spacing w:after="0" w:line="259" w:lineRule="auto"/>
              <w:ind w:left="212" w:firstLine="0"/>
              <w:jc w:val="left"/>
              <w:rPr>
                <w:noProof/>
              </w:rPr>
            </w:pPr>
            <w:r>
              <w:rPr>
                <w:noProof/>
              </w:rPr>
              <w:t>1/32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</w:tcPr>
          <w:p w14:paraId="40A8D8AF" w14:textId="77777777" w:rsidR="00E5619A" w:rsidRDefault="00E5619A" w:rsidP="00BC119F">
            <w:pPr>
              <w:spacing w:after="0" w:line="259" w:lineRule="auto"/>
              <w:ind w:left="70" w:firstLine="0"/>
              <w:jc w:val="left"/>
              <w:rPr>
                <w:noProof/>
              </w:rPr>
            </w:pPr>
            <w:r>
              <w:rPr>
                <w:noProof/>
              </w:rPr>
              <w:t>1/32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</w:tcPr>
          <w:p w14:paraId="288D8C77" w14:textId="77777777" w:rsidR="00E5619A" w:rsidRDefault="00E5619A" w:rsidP="00BC119F">
            <w:pPr>
              <w:spacing w:after="0" w:line="259" w:lineRule="auto"/>
              <w:ind w:left="81" w:firstLine="0"/>
              <w:jc w:val="left"/>
              <w:rPr>
                <w:noProof/>
              </w:rPr>
            </w:pPr>
            <w:r>
              <w:rPr>
                <w:noProof/>
              </w:rPr>
              <w:t>1/16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</w:tcPr>
          <w:p w14:paraId="5952715E" w14:textId="77777777" w:rsidR="00E5619A" w:rsidRDefault="00E5619A" w:rsidP="00BC119F">
            <w:pPr>
              <w:spacing w:after="0" w:line="259" w:lineRule="auto"/>
              <w:ind w:left="240" w:firstLine="0"/>
              <w:jc w:val="left"/>
              <w:rPr>
                <w:noProof/>
              </w:rPr>
            </w:pPr>
            <w:r>
              <w:rPr>
                <w:noProof/>
              </w:rPr>
              <w:t>0</w:t>
            </w:r>
          </w:p>
        </w:tc>
      </w:tr>
    </w:tbl>
    <w:p w14:paraId="44662782" w14:textId="77777777" w:rsidR="00E5619A" w:rsidRDefault="00E5619A" w:rsidP="00A3442B">
      <w:pPr>
        <w:numPr>
          <w:ilvl w:val="0"/>
          <w:numId w:val="22"/>
        </w:numPr>
        <w:ind w:left="484" w:hanging="255"/>
        <w:rPr>
          <w:noProof/>
        </w:rPr>
      </w:pPr>
      <w:r>
        <w:rPr>
          <w:noProof/>
        </w:rPr>
        <w:t xml:space="preserve">Rozhodněte, která z veličin 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noProof/>
        </w:rPr>
        <w:t xml:space="preserve">a 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noProof/>
        </w:rPr>
        <w:t>má větší entropii. Odpověď zdůvodněte.</w:t>
      </w:r>
    </w:p>
    <w:p w14:paraId="1E068D68" w14:textId="77777777" w:rsidR="00E5619A" w:rsidRDefault="00E5619A" w:rsidP="00A3442B">
      <w:pPr>
        <w:numPr>
          <w:ilvl w:val="0"/>
          <w:numId w:val="22"/>
        </w:numPr>
        <w:ind w:left="484" w:hanging="255"/>
        <w:rPr>
          <w:noProof/>
        </w:rPr>
      </w:pPr>
      <w:r>
        <w:rPr>
          <w:noProof/>
        </w:rPr>
        <w:t xml:space="preserve">Vypočítejte podmíněnou entropii </w:t>
      </w:r>
      <w:r>
        <w:rPr>
          <w:rFonts w:ascii="Cambria" w:eastAsia="Cambria" w:hAnsi="Cambria" w:cs="Cambria"/>
          <w:i/>
          <w:noProof/>
        </w:rPr>
        <w:t>H</w:t>
      </w:r>
      <w:r>
        <w:rPr>
          <w:rFonts w:ascii="Cambria" w:eastAsia="Cambria" w:hAnsi="Cambria" w:cs="Cambria"/>
          <w:noProof/>
        </w:rPr>
        <w:t>(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rFonts w:ascii="Cambria" w:eastAsia="Cambria" w:hAnsi="Cambria" w:cs="Cambria"/>
          <w:noProof/>
        </w:rPr>
        <w:t>|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rFonts w:ascii="Cambria" w:eastAsia="Cambria" w:hAnsi="Cambria" w:cs="Cambria"/>
          <w:noProof/>
        </w:rPr>
        <w:t xml:space="preserve">= </w:t>
      </w:r>
      <w:r>
        <w:rPr>
          <w:rFonts w:ascii="Cambria" w:eastAsia="Cambria" w:hAnsi="Cambria" w:cs="Cambria"/>
          <w:i/>
          <w:noProof/>
        </w:rPr>
        <w:t>c</w:t>
      </w:r>
      <w:r>
        <w:rPr>
          <w:rFonts w:ascii="Cambria" w:eastAsia="Cambria" w:hAnsi="Cambria" w:cs="Cambria"/>
          <w:noProof/>
        </w:rPr>
        <w:t>)</w:t>
      </w:r>
      <w:r>
        <w:rPr>
          <w:noProof/>
        </w:rPr>
        <w:t>.</w:t>
      </w:r>
    </w:p>
    <w:p w14:paraId="7C6B86D3" w14:textId="77777777" w:rsidR="00E5619A" w:rsidRDefault="00E5619A" w:rsidP="00A3442B">
      <w:pPr>
        <w:numPr>
          <w:ilvl w:val="0"/>
          <w:numId w:val="22"/>
        </w:numPr>
        <w:spacing w:after="10"/>
        <w:ind w:left="484" w:hanging="255"/>
        <w:rPr>
          <w:noProof/>
        </w:rPr>
      </w:pPr>
      <w:r>
        <w:rPr>
          <w:noProof/>
        </w:rPr>
        <w:t xml:space="preserve">Jaký vzorec použijete pro výpočet vzájemné informace </w:t>
      </w:r>
      <w:r>
        <w:rPr>
          <w:rFonts w:ascii="Cambria" w:eastAsia="Cambria" w:hAnsi="Cambria" w:cs="Cambria"/>
          <w:i/>
          <w:noProof/>
        </w:rPr>
        <w:t>I</w:t>
      </w:r>
      <w:r>
        <w:rPr>
          <w:rFonts w:ascii="Cambria" w:eastAsia="Cambria" w:hAnsi="Cambria" w:cs="Cambria"/>
          <w:noProof/>
        </w:rPr>
        <w:t>(</w:t>
      </w:r>
      <w:r>
        <w:rPr>
          <w:rFonts w:ascii="Cambria" w:eastAsia="Cambria" w:hAnsi="Cambria" w:cs="Cambria"/>
          <w:i/>
          <w:noProof/>
        </w:rPr>
        <w:t>X</w:t>
      </w:r>
      <w:r>
        <w:rPr>
          <w:rFonts w:ascii="Cambria" w:eastAsia="Cambria" w:hAnsi="Cambria" w:cs="Cambria"/>
          <w:noProof/>
        </w:rPr>
        <w:t>;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rFonts w:ascii="Cambria" w:eastAsia="Cambria" w:hAnsi="Cambria" w:cs="Cambria"/>
          <w:noProof/>
        </w:rPr>
        <w:t xml:space="preserve">) </w:t>
      </w:r>
      <w:r>
        <w:rPr>
          <w:noProof/>
        </w:rPr>
        <w:t>na základě pravděpodobností uvedených v tabulce, tj.</w:t>
      </w:r>
    </w:p>
    <w:p w14:paraId="442047C2" w14:textId="77777777" w:rsidR="00E5619A" w:rsidRDefault="00E5619A" w:rsidP="00A3442B">
      <w:pPr>
        <w:ind w:left="509"/>
        <w:rPr>
          <w:noProof/>
        </w:rPr>
      </w:pPr>
      <w:r>
        <w:rPr>
          <w:noProof/>
        </w:rPr>
        <w:t>bez znalosti entropie?</w:t>
      </w:r>
    </w:p>
    <w:p w14:paraId="4EB62B56" w14:textId="77777777" w:rsidR="00E5619A" w:rsidRDefault="00E5619A" w:rsidP="00E5619A">
      <w:pPr>
        <w:ind w:left="10"/>
        <w:rPr>
          <w:noProof/>
        </w:rPr>
      </w:pPr>
      <w:r>
        <w:t xml:space="preserve">Házíme hrací kostkou a hozené číslo z množiny </w:t>
      </w:r>
      <w:r>
        <w:rPr>
          <w:rFonts w:ascii="Cambria" w:eastAsia="Cambria" w:hAnsi="Cambria" w:cs="Cambria"/>
        </w:rPr>
        <w:t>{1</w:t>
      </w:r>
      <w:r>
        <w:rPr>
          <w:rFonts w:ascii="Cambria" w:eastAsia="Cambria" w:hAnsi="Cambria" w:cs="Cambria"/>
          <w:i/>
        </w:rPr>
        <w:t>,</w:t>
      </w:r>
      <w:r>
        <w:rPr>
          <w:rFonts w:ascii="Cambria" w:eastAsia="Cambria" w:hAnsi="Cambria" w:cs="Cambria"/>
        </w:rPr>
        <w:t>2</w:t>
      </w:r>
      <w:r>
        <w:rPr>
          <w:rFonts w:ascii="Cambria" w:eastAsia="Cambria" w:hAnsi="Cambria" w:cs="Cambria"/>
          <w:i/>
        </w:rPr>
        <w:t>,</w:t>
      </w:r>
      <w:r>
        <w:rPr>
          <w:rFonts w:ascii="Cambria" w:eastAsia="Cambria" w:hAnsi="Cambria" w:cs="Cambria"/>
        </w:rPr>
        <w:t>3</w:t>
      </w:r>
      <w:r>
        <w:rPr>
          <w:rFonts w:ascii="Cambria" w:eastAsia="Cambria" w:hAnsi="Cambria" w:cs="Cambria"/>
          <w:i/>
        </w:rPr>
        <w:t>,</w:t>
      </w:r>
      <w:r>
        <w:rPr>
          <w:rFonts w:ascii="Cambria" w:eastAsia="Cambria" w:hAnsi="Cambria" w:cs="Cambria"/>
        </w:rPr>
        <w:t>4</w:t>
      </w:r>
      <w:r>
        <w:rPr>
          <w:rFonts w:ascii="Cambria" w:eastAsia="Cambria" w:hAnsi="Cambria" w:cs="Cambria"/>
          <w:i/>
        </w:rPr>
        <w:t>,</w:t>
      </w:r>
      <w:r>
        <w:rPr>
          <w:rFonts w:ascii="Cambria" w:eastAsia="Cambria" w:hAnsi="Cambria" w:cs="Cambria"/>
        </w:rPr>
        <w:t>5</w:t>
      </w:r>
      <w:r>
        <w:rPr>
          <w:rFonts w:ascii="Cambria" w:eastAsia="Cambria" w:hAnsi="Cambria" w:cs="Cambria"/>
          <w:i/>
        </w:rPr>
        <w:t>,</w:t>
      </w:r>
      <w:r>
        <w:rPr>
          <w:rFonts w:ascii="Cambria" w:eastAsia="Cambria" w:hAnsi="Cambria" w:cs="Cambria"/>
        </w:rPr>
        <w:t xml:space="preserve">6} </w:t>
      </w:r>
      <w:r>
        <w:t xml:space="preserve">interpretujeme jako hodnotu náhodné proměnné </w:t>
      </w:r>
      <w:r>
        <w:rPr>
          <w:rFonts w:ascii="Cambria" w:eastAsia="Cambria" w:hAnsi="Cambria" w:cs="Cambria"/>
          <w:i/>
        </w:rPr>
        <w:t>X</w:t>
      </w:r>
      <w:r>
        <w:t xml:space="preserve">. Předpokládejme, že </w:t>
      </w:r>
      <w:r>
        <w:rPr>
          <w:rFonts w:ascii="Cambria" w:eastAsia="Cambria" w:hAnsi="Cambria" w:cs="Cambria"/>
          <w:i/>
        </w:rPr>
        <w:t xml:space="preserve">X </w:t>
      </w:r>
      <w:r>
        <w:t xml:space="preserve">má rovnoměrné rozdělení. Dále uvažujme náhodnou proměnnou </w:t>
      </w:r>
      <w:r>
        <w:rPr>
          <w:rFonts w:ascii="Cambria" w:eastAsia="Cambria" w:hAnsi="Cambria" w:cs="Cambria"/>
          <w:i/>
        </w:rPr>
        <w:t xml:space="preserve">Y </w:t>
      </w:r>
      <w:r>
        <w:t xml:space="preserve">s hodnotami </w:t>
      </w:r>
      <w:r>
        <w:rPr>
          <w:i/>
        </w:rPr>
        <w:lastRenderedPageBreak/>
        <w:t xml:space="preserve">sudé/liché </w:t>
      </w:r>
      <w:r>
        <w:t xml:space="preserve">a náhodnou proměnnou </w:t>
      </w:r>
      <w:r>
        <w:rPr>
          <w:rFonts w:ascii="Cambria" w:eastAsia="Cambria" w:hAnsi="Cambria" w:cs="Cambria"/>
          <w:i/>
        </w:rPr>
        <w:t xml:space="preserve">Z </w:t>
      </w:r>
      <w:r>
        <w:t xml:space="preserve">s </w:t>
      </w:r>
      <w:r>
        <w:rPr>
          <w:noProof/>
        </w:rPr>
        <w:t xml:space="preserve">hodnotami </w:t>
      </w:r>
      <w:r>
        <w:rPr>
          <w:i/>
          <w:noProof/>
        </w:rPr>
        <w:t xml:space="preserve">true </w:t>
      </w:r>
      <w:r>
        <w:rPr>
          <w:noProof/>
        </w:rPr>
        <w:t xml:space="preserve">(pokud padne číslo větší než 4) nebo </w:t>
      </w:r>
      <w:r>
        <w:rPr>
          <w:i/>
          <w:noProof/>
        </w:rPr>
        <w:t xml:space="preserve">false </w:t>
      </w:r>
      <w:r>
        <w:rPr>
          <w:noProof/>
        </w:rPr>
        <w:t>(pokud nepadne číslo větší než 4). Obory hodnot náhodných proměnných jsou shrnuty v tabulce</w:t>
      </w:r>
    </w:p>
    <w:tbl>
      <w:tblPr>
        <w:tblStyle w:val="TableGrid"/>
        <w:tblW w:w="3645" w:type="dxa"/>
        <w:tblInd w:w="3563" w:type="dxa"/>
        <w:tblLook w:val="04A0" w:firstRow="1" w:lastRow="0" w:firstColumn="1" w:lastColumn="0" w:noHBand="0" w:noVBand="1"/>
      </w:tblPr>
      <w:tblGrid>
        <w:gridCol w:w="3645"/>
        <w:gridCol w:w="1019"/>
      </w:tblGrid>
      <w:tr w:rsidR="00E5619A" w14:paraId="041F1BD0" w14:textId="77777777" w:rsidTr="00BC119F">
        <w:trPr>
          <w:trHeight w:val="224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3DA96C44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noProof/>
              </w:rPr>
              <w:t>náhodná proměnná</w:t>
            </w:r>
          </w:p>
          <w:p w14:paraId="27AB475E" w14:textId="77777777" w:rsidR="00E5619A" w:rsidRDefault="00E5619A" w:rsidP="00BC119F">
            <w:pPr>
              <w:spacing w:after="0" w:line="259" w:lineRule="auto"/>
              <w:ind w:left="0" w:right="-1359" w:firstLine="0"/>
              <w:jc w:val="left"/>
              <w:rPr>
                <w:noProof/>
              </w:rPr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B7761FE" wp14:editId="4DF70791">
                      <wp:extent cx="2314588" cy="5055"/>
                      <wp:effectExtent l="0" t="0" r="0" b="0"/>
                      <wp:docPr id="12188" name="Group 1218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14588" cy="5055"/>
                                <a:chOff x="0" y="0"/>
                                <a:chExt cx="2314588" cy="5055"/>
                              </a:xfrm>
                            </wpg:grpSpPr>
                            <wps:wsp>
                              <wps:cNvPr id="716" name="Shape 716"/>
                              <wps:cNvSpPr/>
                              <wps:spPr>
                                <a:xfrm>
                                  <a:off x="0" y="0"/>
                                  <a:ext cx="2314588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2314588">
                                      <a:moveTo>
                                        <a:pt x="0" y="0"/>
                                      </a:moveTo>
                                      <a:lnTo>
                                        <a:pt x="2314588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BE6AF5" id="Group 12188" o:spid="_x0000_s1026" style="width:182.25pt;height:.4pt;mso-position-horizontal-relative:char;mso-position-vertical-relative:line" coordsize="23145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">
                      <v:shape id="Shape 716" o:spid="_x0000_s1027" style="position:absolute;width:23145;height:0;visibility:visible;mso-wrap-style:square;v-text-anchor:top" coordsize="2314588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" path="m,l2314588,e" filled="f" strokeweight=".14042mm">
                        <v:stroke miterlimit="83231f" joinstyle="miter"/>
                        <v:path arrowok="t" textboxrect="0,0,2314588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70DDB2BE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hodnoty</w:t>
            </w:r>
          </w:p>
        </w:tc>
      </w:tr>
      <w:tr w:rsidR="00E5619A" w14:paraId="389937A9" w14:textId="77777777" w:rsidTr="00BC119F">
        <w:trPr>
          <w:trHeight w:val="225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387AA68C" w14:textId="77777777" w:rsidR="00E5619A" w:rsidRDefault="00E5619A" w:rsidP="00BC119F">
            <w:pPr>
              <w:spacing w:after="0" w:line="259" w:lineRule="auto"/>
              <w:ind w:left="0" w:right="135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X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5454143C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1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2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3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4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5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6}</w:t>
            </w:r>
          </w:p>
        </w:tc>
      </w:tr>
      <w:tr w:rsidR="00E5619A" w14:paraId="4B98499E" w14:textId="77777777" w:rsidTr="00BC119F">
        <w:trPr>
          <w:trHeight w:val="239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68F91D84" w14:textId="77777777" w:rsidR="00E5619A" w:rsidRDefault="00E5619A" w:rsidP="00BC119F">
            <w:pPr>
              <w:spacing w:after="0" w:line="259" w:lineRule="auto"/>
              <w:ind w:left="0" w:right="164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Y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37EE49F7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</w:t>
            </w:r>
            <w:r>
              <w:rPr>
                <w:i/>
                <w:noProof/>
              </w:rPr>
              <w:t>sudé</w:t>
            </w:r>
            <w:r>
              <w:rPr>
                <w:noProof/>
              </w:rPr>
              <w:t xml:space="preserve">, </w:t>
            </w:r>
            <w:r>
              <w:rPr>
                <w:i/>
                <w:noProof/>
              </w:rPr>
              <w:t>liché</w:t>
            </w:r>
            <w:r>
              <w:rPr>
                <w:rFonts w:ascii="Cambria" w:eastAsia="Cambria" w:hAnsi="Cambria" w:cs="Cambria"/>
                <w:noProof/>
              </w:rPr>
              <w:t>}</w:t>
            </w:r>
          </w:p>
        </w:tc>
      </w:tr>
      <w:tr w:rsidR="00E5619A" w14:paraId="293AE4EF" w14:textId="77777777" w:rsidTr="00BC119F">
        <w:trPr>
          <w:trHeight w:val="214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2C4D17C7" w14:textId="77777777" w:rsidR="00E5619A" w:rsidRDefault="00E5619A" w:rsidP="00BC119F">
            <w:pPr>
              <w:spacing w:after="0" w:line="259" w:lineRule="auto"/>
              <w:ind w:left="0" w:right="134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Z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</w:tcPr>
          <w:p w14:paraId="2495FDEB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</w:t>
            </w:r>
            <w:r>
              <w:rPr>
                <w:rFonts w:ascii="Cambria" w:eastAsia="Cambria" w:hAnsi="Cambria" w:cs="Cambria"/>
                <w:i/>
                <w:noProof/>
              </w:rPr>
              <w:t>true,false</w:t>
            </w:r>
            <w:r>
              <w:rPr>
                <w:rFonts w:ascii="Cambria" w:eastAsia="Cambria" w:hAnsi="Cambria" w:cs="Cambria"/>
                <w:noProof/>
              </w:rPr>
              <w:t>}</w:t>
            </w:r>
          </w:p>
        </w:tc>
      </w:tr>
    </w:tbl>
    <w:p w14:paraId="536D6004" w14:textId="77777777" w:rsidR="00E5619A" w:rsidRDefault="00E5619A" w:rsidP="00E5619A">
      <w:pPr>
        <w:numPr>
          <w:ilvl w:val="0"/>
          <w:numId w:val="24"/>
        </w:numPr>
        <w:spacing w:after="138"/>
        <w:ind w:left="484" w:hanging="255"/>
        <w:rPr>
          <w:noProof/>
        </w:rPr>
      </w:pPr>
      <w:r>
        <w:rPr>
          <w:noProof/>
        </w:rPr>
        <w:t xml:space="preserve">Jsou proměnné 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noProof/>
        </w:rPr>
        <w:t xml:space="preserve">a 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noProof/>
        </w:rPr>
        <w:t>statisticky nezávislé? Zdůvodněte.</w:t>
      </w:r>
    </w:p>
    <w:p w14:paraId="26096653" w14:textId="77777777" w:rsidR="00E5619A" w:rsidRDefault="00E5619A" w:rsidP="00E5619A">
      <w:pPr>
        <w:numPr>
          <w:ilvl w:val="0"/>
          <w:numId w:val="24"/>
        </w:numPr>
        <w:spacing w:after="138"/>
        <w:ind w:left="484" w:hanging="255"/>
        <w:rPr>
          <w:noProof/>
        </w:rPr>
      </w:pPr>
      <w:r>
        <w:rPr>
          <w:noProof/>
        </w:rPr>
        <w:t xml:space="preserve">Která z proměnných </w:t>
      </w:r>
      <w:r>
        <w:rPr>
          <w:rFonts w:ascii="Cambria" w:eastAsia="Cambria" w:hAnsi="Cambria" w:cs="Cambria"/>
          <w:i/>
          <w:noProof/>
        </w:rPr>
        <w:t>X</w:t>
      </w:r>
      <w:r>
        <w:rPr>
          <w:noProof/>
        </w:rPr>
        <w:t xml:space="preserve">, 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noProof/>
        </w:rPr>
        <w:t xml:space="preserve">, </w:t>
      </w:r>
      <w:r>
        <w:rPr>
          <w:rFonts w:ascii="Cambria" w:eastAsia="Cambria" w:hAnsi="Cambria" w:cs="Cambria"/>
          <w:i/>
          <w:noProof/>
        </w:rPr>
        <w:t xml:space="preserve">Z </w:t>
      </w:r>
      <w:r>
        <w:rPr>
          <w:noProof/>
        </w:rPr>
        <w:t>má největší entropii? Odpověď přesně zdůvodněte.</w:t>
      </w:r>
    </w:p>
    <w:p w14:paraId="51A75512" w14:textId="77777777" w:rsidR="00E5619A" w:rsidRDefault="00E5619A" w:rsidP="00E5619A">
      <w:pPr>
        <w:numPr>
          <w:ilvl w:val="0"/>
          <w:numId w:val="24"/>
        </w:numPr>
        <w:spacing w:after="571"/>
        <w:ind w:left="484" w:hanging="255"/>
        <w:rPr>
          <w:noProof/>
        </w:rPr>
      </w:pPr>
      <w:r>
        <w:rPr>
          <w:noProof/>
        </w:rPr>
        <w:t xml:space="preserve">Určete vzájemnou informaci </w:t>
      </w:r>
      <w:r>
        <w:rPr>
          <w:rFonts w:ascii="Cambria" w:eastAsia="Cambria" w:hAnsi="Cambria" w:cs="Cambria"/>
          <w:noProof/>
        </w:rPr>
        <w:t>I(</w:t>
      </w:r>
      <w:r>
        <w:rPr>
          <w:rFonts w:ascii="Cambria" w:eastAsia="Cambria" w:hAnsi="Cambria" w:cs="Cambria"/>
          <w:i/>
          <w:noProof/>
        </w:rPr>
        <w:t>X</w:t>
      </w:r>
      <w:r>
        <w:rPr>
          <w:rFonts w:ascii="Cambria" w:eastAsia="Cambria" w:hAnsi="Cambria" w:cs="Cambria"/>
          <w:noProof/>
        </w:rPr>
        <w:t>;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rFonts w:ascii="Cambria" w:eastAsia="Cambria" w:hAnsi="Cambria" w:cs="Cambria"/>
          <w:noProof/>
        </w:rPr>
        <w:t>)</w:t>
      </w:r>
      <w:r>
        <w:rPr>
          <w:noProof/>
        </w:rPr>
        <w:t>. Výsledek zdůvodněte.</w:t>
      </w:r>
    </w:p>
    <w:p w14:paraId="71C4C914" w14:textId="77777777" w:rsidR="00E5619A" w:rsidRDefault="00E5619A" w:rsidP="00E5619A">
      <w:pPr>
        <w:numPr>
          <w:ilvl w:val="0"/>
          <w:numId w:val="26"/>
        </w:numPr>
        <w:spacing w:after="133" w:line="250" w:lineRule="auto"/>
        <w:ind w:left="484" w:hanging="255"/>
        <w:rPr>
          <w:noProof/>
        </w:rPr>
      </w:pPr>
      <w:r>
        <w:rPr>
          <w:noProof/>
        </w:rPr>
        <w:t xml:space="preserve">Která z proměnných </w:t>
      </w:r>
      <w:r>
        <w:rPr>
          <w:rFonts w:ascii="Cambria" w:eastAsia="Cambria" w:hAnsi="Cambria" w:cs="Cambria"/>
          <w:i/>
          <w:noProof/>
        </w:rPr>
        <w:t xml:space="preserve">X Y Z </w:t>
      </w:r>
      <w:r>
        <w:rPr>
          <w:noProof/>
        </w:rPr>
        <w:t>má největší entropii? Která má nejmenší entropii? Odpověď přesně zdůvodněte.</w:t>
      </w:r>
    </w:p>
    <w:p w14:paraId="256301B3" w14:textId="77777777" w:rsidR="00E5619A" w:rsidRDefault="00E5619A" w:rsidP="00E5619A">
      <w:pPr>
        <w:numPr>
          <w:ilvl w:val="0"/>
          <w:numId w:val="26"/>
        </w:numPr>
        <w:spacing w:after="449" w:line="250" w:lineRule="auto"/>
        <w:ind w:left="484" w:hanging="255"/>
        <w:rPr>
          <w:noProof/>
        </w:rPr>
      </w:pPr>
      <w:r>
        <w:rPr>
          <w:noProof/>
        </w:rPr>
        <w:t xml:space="preserve">Vypočtěte podmíněnou entropii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>X</w:t>
      </w:r>
      <w:r>
        <w:rPr>
          <w:rFonts w:ascii="Cambria" w:eastAsia="Cambria" w:hAnsi="Cambria" w:cs="Cambria"/>
          <w:noProof/>
        </w:rPr>
        <w:t>|</w:t>
      </w:r>
      <w:r>
        <w:rPr>
          <w:rFonts w:ascii="Cambria" w:eastAsia="Cambria" w:hAnsi="Cambria" w:cs="Cambria"/>
          <w:i/>
          <w:noProof/>
        </w:rPr>
        <w:t>Z</w:t>
      </w:r>
      <w:r>
        <w:rPr>
          <w:rFonts w:ascii="Cambria" w:eastAsia="Cambria" w:hAnsi="Cambria" w:cs="Cambria"/>
          <w:noProof/>
        </w:rPr>
        <w:t>)</w:t>
      </w:r>
      <w:r>
        <w:rPr>
          <w:noProof/>
        </w:rPr>
        <w:t>. Uveďte postup výpočtu.</w:t>
      </w:r>
    </w:p>
    <w:p w14:paraId="1BC36CAA" w14:textId="77777777" w:rsidR="00E5619A" w:rsidRDefault="00E5619A" w:rsidP="00E5619A">
      <w:pPr>
        <w:spacing w:after="108"/>
        <w:ind w:left="10" w:right="379"/>
        <w:rPr>
          <w:noProof/>
        </w:rPr>
      </w:pPr>
      <w:r>
        <w:rPr>
          <w:noProof/>
        </w:rPr>
        <w:t xml:space="preserve">Házíme dvěma hracími kostkami, které označujeme X a Y. Kostka X je dokonalá, tj. rozdělení hodnot z množiny </w:t>
      </w:r>
      <w:r>
        <w:rPr>
          <w:rFonts w:ascii="Cambria" w:eastAsia="Cambria" w:hAnsi="Cambria" w:cs="Cambria"/>
          <w:noProof/>
        </w:rPr>
        <w:t>{1</w:t>
      </w:r>
      <w:r>
        <w:rPr>
          <w:rFonts w:ascii="Cambria" w:eastAsia="Cambria" w:hAnsi="Cambria" w:cs="Cambria"/>
          <w:i/>
          <w:noProof/>
        </w:rPr>
        <w:t>,</w:t>
      </w:r>
      <w:r>
        <w:rPr>
          <w:rFonts w:ascii="Cambria" w:eastAsia="Cambria" w:hAnsi="Cambria" w:cs="Cambria"/>
          <w:noProof/>
        </w:rPr>
        <w:t>2</w:t>
      </w:r>
      <w:r>
        <w:rPr>
          <w:rFonts w:ascii="Cambria" w:eastAsia="Cambria" w:hAnsi="Cambria" w:cs="Cambria"/>
          <w:i/>
          <w:noProof/>
        </w:rPr>
        <w:t>,</w:t>
      </w:r>
      <w:r>
        <w:rPr>
          <w:rFonts w:ascii="Cambria" w:eastAsia="Cambria" w:hAnsi="Cambria" w:cs="Cambria"/>
          <w:noProof/>
        </w:rPr>
        <w:t>3</w:t>
      </w:r>
      <w:r>
        <w:rPr>
          <w:rFonts w:ascii="Cambria" w:eastAsia="Cambria" w:hAnsi="Cambria" w:cs="Cambria"/>
          <w:i/>
          <w:noProof/>
        </w:rPr>
        <w:t>,</w:t>
      </w:r>
      <w:r>
        <w:rPr>
          <w:rFonts w:ascii="Cambria" w:eastAsia="Cambria" w:hAnsi="Cambria" w:cs="Cambria"/>
          <w:noProof/>
        </w:rPr>
        <w:t>4</w:t>
      </w:r>
      <w:r>
        <w:rPr>
          <w:rFonts w:ascii="Cambria" w:eastAsia="Cambria" w:hAnsi="Cambria" w:cs="Cambria"/>
          <w:i/>
          <w:noProof/>
        </w:rPr>
        <w:t>,</w:t>
      </w:r>
      <w:r>
        <w:rPr>
          <w:rFonts w:ascii="Cambria" w:eastAsia="Cambria" w:hAnsi="Cambria" w:cs="Cambria"/>
          <w:noProof/>
        </w:rPr>
        <w:t>5</w:t>
      </w:r>
      <w:r>
        <w:rPr>
          <w:rFonts w:ascii="Cambria" w:eastAsia="Cambria" w:hAnsi="Cambria" w:cs="Cambria"/>
          <w:i/>
          <w:noProof/>
        </w:rPr>
        <w:t>,</w:t>
      </w:r>
      <w:r>
        <w:rPr>
          <w:rFonts w:ascii="Cambria" w:eastAsia="Cambria" w:hAnsi="Cambria" w:cs="Cambria"/>
          <w:noProof/>
        </w:rPr>
        <w:t xml:space="preserve">6} </w:t>
      </w:r>
      <w:r>
        <w:rPr>
          <w:noProof/>
        </w:rPr>
        <w:t>je rovnoměrné.</w:t>
      </w:r>
    </w:p>
    <w:p w14:paraId="332C6470" w14:textId="77777777" w:rsidR="00E5619A" w:rsidRDefault="00E5619A" w:rsidP="00E5619A">
      <w:pPr>
        <w:ind w:left="10" w:right="379"/>
        <w:rPr>
          <w:noProof/>
        </w:rPr>
      </w:pPr>
      <w:r>
        <w:rPr>
          <w:noProof/>
        </w:rPr>
        <w:t>Kostka Y je falešná tak, že sudá čísla mají dvakrát větší pravděpodobnost než lichá:</w:t>
      </w:r>
    </w:p>
    <w:p w14:paraId="4915FCBF" w14:textId="77777777" w:rsidR="00E5619A" w:rsidRDefault="00E5619A" w:rsidP="00E5619A">
      <w:pPr>
        <w:spacing w:after="131" w:line="259" w:lineRule="auto"/>
        <w:ind w:left="393"/>
        <w:jc w:val="left"/>
        <w:rPr>
          <w:noProof/>
        </w:rPr>
      </w:pPr>
      <w:r>
        <w:rPr>
          <w:rFonts w:ascii="Cambria" w:eastAsia="Cambria" w:hAnsi="Cambria" w:cs="Cambria"/>
          <w:noProof/>
        </w:rPr>
        <w:t xml:space="preserve">Pr{1} = Pr{3} = Pr{5} </w:t>
      </w:r>
      <w:r>
        <w:rPr>
          <w:noProof/>
        </w:rPr>
        <w:t xml:space="preserve">a </w:t>
      </w:r>
      <w:r>
        <w:rPr>
          <w:rFonts w:ascii="Cambria" w:eastAsia="Cambria" w:hAnsi="Cambria" w:cs="Cambria"/>
          <w:noProof/>
        </w:rPr>
        <w:t>Pr{2} = Pr{4} = Pr{6}</w:t>
      </w:r>
      <w:r>
        <w:rPr>
          <w:noProof/>
        </w:rPr>
        <w:t xml:space="preserve">, přičemž </w:t>
      </w:r>
      <w:r>
        <w:rPr>
          <w:rFonts w:ascii="Cambria" w:eastAsia="Cambria" w:hAnsi="Cambria" w:cs="Cambria"/>
          <w:noProof/>
        </w:rPr>
        <w:t>Pr{2} = 2 · Pr{1}</w:t>
      </w:r>
      <w:r>
        <w:rPr>
          <w:noProof/>
        </w:rPr>
        <w:t>.</w:t>
      </w:r>
    </w:p>
    <w:p w14:paraId="6B8DFFFA" w14:textId="77777777" w:rsidR="00E5619A" w:rsidRDefault="00E5619A" w:rsidP="00E5619A">
      <w:pPr>
        <w:spacing w:after="10"/>
        <w:ind w:left="10" w:right="379"/>
        <w:rPr>
          <w:noProof/>
        </w:rPr>
      </w:pPr>
      <w:r>
        <w:rPr>
          <w:noProof/>
        </w:rPr>
        <w:t xml:space="preserve">Čísla, která padají, interpretujeme jako hodnoty náhodných proměnných 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noProof/>
        </w:rPr>
        <w:t xml:space="preserve">a 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noProof/>
        </w:rPr>
        <w:t xml:space="preserve">. Podle čísel na kostce Y uvažujeme také binární náhodnou proměnnou </w:t>
      </w:r>
      <w:r>
        <w:rPr>
          <w:rFonts w:ascii="Cambria" w:eastAsia="Cambria" w:hAnsi="Cambria" w:cs="Cambria"/>
          <w:i/>
          <w:noProof/>
        </w:rPr>
        <w:t>Y</w:t>
      </w:r>
      <w:r>
        <w:rPr>
          <w:rFonts w:ascii="Cambria" w:eastAsia="Cambria" w:hAnsi="Cambria" w:cs="Cambria"/>
          <w:i/>
          <w:noProof/>
          <w:vertAlign w:val="subscript"/>
        </w:rPr>
        <w:t xml:space="preserve">b </w:t>
      </w:r>
      <w:r>
        <w:rPr>
          <w:noProof/>
        </w:rPr>
        <w:t xml:space="preserve">s hodnotami </w:t>
      </w:r>
      <w:r>
        <w:rPr>
          <w:i/>
          <w:noProof/>
        </w:rPr>
        <w:t xml:space="preserve">sudé </w:t>
      </w:r>
      <w:r>
        <w:rPr>
          <w:noProof/>
        </w:rPr>
        <w:t xml:space="preserve">a </w:t>
      </w:r>
      <w:r>
        <w:rPr>
          <w:i/>
          <w:noProof/>
        </w:rPr>
        <w:t>liché</w:t>
      </w:r>
      <w:r>
        <w:rPr>
          <w:noProof/>
        </w:rPr>
        <w:t>. Rozdělení náhodných proměnných je shrnuto v tabulce:</w:t>
      </w:r>
    </w:p>
    <w:tbl>
      <w:tblPr>
        <w:tblStyle w:val="TableGrid"/>
        <w:tblW w:w="5103" w:type="dxa"/>
        <w:tblInd w:w="2835" w:type="dxa"/>
        <w:tblLook w:val="04A0" w:firstRow="1" w:lastRow="0" w:firstColumn="1" w:lastColumn="0" w:noHBand="0" w:noVBand="1"/>
      </w:tblPr>
      <w:tblGrid>
        <w:gridCol w:w="1063"/>
        <w:gridCol w:w="2816"/>
        <w:gridCol w:w="1224"/>
      </w:tblGrid>
      <w:tr w:rsidR="00E5619A" w14:paraId="37232F3E" w14:textId="77777777" w:rsidTr="00BC119F">
        <w:trPr>
          <w:trHeight w:val="224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41A21CCC" w14:textId="77777777" w:rsidR="00E5619A" w:rsidRDefault="00E5619A" w:rsidP="00BC119F">
            <w:pPr>
              <w:spacing w:after="0" w:line="259" w:lineRule="auto"/>
              <w:ind w:left="120" w:firstLine="0"/>
              <w:jc w:val="left"/>
              <w:rPr>
                <w:noProof/>
              </w:rPr>
            </w:pPr>
            <w:r>
              <w:rPr>
                <w:noProof/>
              </w:rPr>
              <w:t>náhodná proměnná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</w:tcPr>
          <w:p w14:paraId="03378512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hodnoty</w:t>
            </w:r>
          </w:p>
          <w:p w14:paraId="03F8B78B" w14:textId="77777777" w:rsidR="00E5619A" w:rsidRDefault="00E5619A" w:rsidP="00BC119F">
            <w:pPr>
              <w:spacing w:after="0" w:line="259" w:lineRule="auto"/>
              <w:ind w:left="-2286" w:right="-1338" w:firstLine="0"/>
              <w:jc w:val="left"/>
              <w:rPr>
                <w:noProof/>
              </w:rPr>
            </w:pPr>
            <w:r>
              <w:rPr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20E1900" wp14:editId="11E1E4E0">
                      <wp:extent cx="3240151" cy="5055"/>
                      <wp:effectExtent l="0" t="0" r="0" b="0"/>
                      <wp:docPr id="16246" name="Group 162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240151" cy="5055"/>
                                <a:chOff x="0" y="0"/>
                                <a:chExt cx="3240151" cy="5055"/>
                              </a:xfrm>
                            </wpg:grpSpPr>
                            <wps:wsp>
                              <wps:cNvPr id="978" name="Shape 978"/>
                              <wps:cNvSpPr/>
                              <wps:spPr>
                                <a:xfrm>
                                  <a:off x="0" y="0"/>
                                  <a:ext cx="3240151" cy="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3240151">
                                      <a:moveTo>
                                        <a:pt x="0" y="0"/>
                                      </a:moveTo>
                                      <a:lnTo>
                                        <a:pt x="3240151" y="0"/>
                                      </a:lnTo>
                                    </a:path>
                                  </a:pathLst>
                                </a:custGeom>
                                <a:ln w="5055" cap="flat">
                                  <a:miter lim="127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>
                                    <a:alpha val="0"/>
                                  </a:srgbClr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AA176E" id="Group 16246" o:spid="_x0000_s1026" style="width:255.15pt;height:.4pt;mso-position-horizontal-relative:char;mso-position-vertical-relative:line" coordsize="32401,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">
                      <v:shape id="Shape 978" o:spid="_x0000_s1027" style="position:absolute;width:32401;height:0;visibility:visible;mso-wrap-style:square;v-text-anchor:top" coordsize="324015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" path="m,l3240151,e" filled="f" strokeweight=".14042mm">
                        <v:stroke miterlimit="83231f" joinstyle="miter"/>
                        <v:path arrowok="t" textboxrect="0,0,3240151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</w:tcPr>
          <w:p w14:paraId="77A60538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rozdělení</w:t>
            </w:r>
          </w:p>
        </w:tc>
      </w:tr>
      <w:tr w:rsidR="00E5619A" w14:paraId="6A934634" w14:textId="77777777" w:rsidTr="00BC119F">
        <w:trPr>
          <w:trHeight w:val="225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5BD83C75" w14:textId="77777777" w:rsidR="00E5619A" w:rsidRDefault="00E5619A" w:rsidP="00BC119F">
            <w:pPr>
              <w:spacing w:after="0" w:line="259" w:lineRule="auto"/>
              <w:ind w:left="0" w:right="135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X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</w:tcPr>
          <w:p w14:paraId="119433AA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1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2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3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4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5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6}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</w:tcPr>
          <w:p w14:paraId="7D8ECE74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rovnoměrné</w:t>
            </w:r>
          </w:p>
        </w:tc>
      </w:tr>
      <w:tr w:rsidR="00E5619A" w14:paraId="1F6C59CF" w14:textId="77777777" w:rsidTr="00BC119F">
        <w:trPr>
          <w:trHeight w:val="239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2EF921B7" w14:textId="77777777" w:rsidR="00E5619A" w:rsidRDefault="00E5619A" w:rsidP="00BC119F">
            <w:pPr>
              <w:spacing w:after="0" w:line="259" w:lineRule="auto"/>
              <w:ind w:left="0" w:right="164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Y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</w:tcPr>
          <w:p w14:paraId="268F47BE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1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2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3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4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5</w:t>
            </w:r>
            <w:r>
              <w:rPr>
                <w:rFonts w:ascii="Cambria" w:eastAsia="Cambria" w:hAnsi="Cambria" w:cs="Cambria"/>
                <w:i/>
                <w:noProof/>
              </w:rPr>
              <w:t>,</w:t>
            </w:r>
            <w:r>
              <w:rPr>
                <w:rFonts w:ascii="Cambria" w:eastAsia="Cambria" w:hAnsi="Cambria" w:cs="Cambria"/>
                <w:noProof/>
              </w:rPr>
              <w:t>6}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</w:tcPr>
          <w:p w14:paraId="61C00AD4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nerovnoměrné</w:t>
            </w:r>
          </w:p>
        </w:tc>
      </w:tr>
      <w:tr w:rsidR="00E5619A" w14:paraId="05E5845F" w14:textId="77777777" w:rsidTr="00BC119F">
        <w:trPr>
          <w:trHeight w:val="232"/>
        </w:trPr>
        <w:tc>
          <w:tcPr>
            <w:tcW w:w="2286" w:type="dxa"/>
            <w:tcBorders>
              <w:top w:val="nil"/>
              <w:left w:val="nil"/>
              <w:bottom w:val="nil"/>
              <w:right w:val="nil"/>
            </w:tcBorders>
          </w:tcPr>
          <w:p w14:paraId="1ABE182B" w14:textId="77777777" w:rsidR="00E5619A" w:rsidRDefault="00E5619A" w:rsidP="00BC119F">
            <w:pPr>
              <w:spacing w:after="0" w:line="259" w:lineRule="auto"/>
              <w:ind w:left="0" w:right="129" w:firstLine="0"/>
              <w:jc w:val="center"/>
              <w:rPr>
                <w:noProof/>
              </w:rPr>
            </w:pPr>
            <w:r>
              <w:rPr>
                <w:rFonts w:ascii="Cambria" w:eastAsia="Cambria" w:hAnsi="Cambria" w:cs="Cambria"/>
                <w:i/>
                <w:noProof/>
              </w:rPr>
              <w:t>Y</w:t>
            </w:r>
            <w:r>
              <w:rPr>
                <w:rFonts w:ascii="Cambria" w:eastAsia="Cambria" w:hAnsi="Cambria" w:cs="Cambria"/>
                <w:i/>
                <w:noProof/>
                <w:vertAlign w:val="subscript"/>
              </w:rPr>
              <w:t>b</w:t>
            </w:r>
          </w:p>
        </w:tc>
        <w:tc>
          <w:tcPr>
            <w:tcW w:w="1479" w:type="dxa"/>
            <w:tcBorders>
              <w:top w:val="nil"/>
              <w:left w:val="nil"/>
              <w:bottom w:val="nil"/>
              <w:right w:val="nil"/>
            </w:tcBorders>
          </w:tcPr>
          <w:p w14:paraId="09B1E56B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rFonts w:ascii="Cambria" w:eastAsia="Cambria" w:hAnsi="Cambria" w:cs="Cambria"/>
                <w:noProof/>
              </w:rPr>
              <w:t>{</w:t>
            </w:r>
            <w:r>
              <w:rPr>
                <w:i/>
                <w:noProof/>
              </w:rPr>
              <w:t>sudé</w:t>
            </w:r>
            <w:r>
              <w:rPr>
                <w:noProof/>
              </w:rPr>
              <w:t xml:space="preserve">, </w:t>
            </w:r>
            <w:r>
              <w:rPr>
                <w:i/>
                <w:noProof/>
              </w:rPr>
              <w:t>liché</w:t>
            </w:r>
            <w:r>
              <w:rPr>
                <w:rFonts w:ascii="Cambria" w:eastAsia="Cambria" w:hAnsi="Cambria" w:cs="Cambria"/>
                <w:noProof/>
              </w:rPr>
              <w:t>}</w:t>
            </w:r>
          </w:p>
        </w:tc>
        <w:tc>
          <w:tcPr>
            <w:tcW w:w="1338" w:type="dxa"/>
            <w:tcBorders>
              <w:top w:val="nil"/>
              <w:left w:val="nil"/>
              <w:bottom w:val="nil"/>
              <w:right w:val="nil"/>
            </w:tcBorders>
          </w:tcPr>
          <w:p w14:paraId="08BAEB67" w14:textId="77777777" w:rsidR="00E5619A" w:rsidRDefault="00E5619A" w:rsidP="00BC119F">
            <w:pPr>
              <w:spacing w:after="0" w:line="259" w:lineRule="auto"/>
              <w:ind w:left="0" w:firstLine="0"/>
              <w:jc w:val="left"/>
              <w:rPr>
                <w:noProof/>
              </w:rPr>
            </w:pPr>
            <w:r>
              <w:rPr>
                <w:noProof/>
              </w:rPr>
              <w:t>nerovnoměrné</w:t>
            </w:r>
          </w:p>
        </w:tc>
      </w:tr>
    </w:tbl>
    <w:p w14:paraId="5113DB98" w14:textId="77777777" w:rsidR="00E5619A" w:rsidRDefault="00E5619A" w:rsidP="00E5619A">
      <w:pPr>
        <w:numPr>
          <w:ilvl w:val="0"/>
          <w:numId w:val="29"/>
        </w:numPr>
        <w:ind w:left="484" w:right="379" w:hanging="255"/>
        <w:rPr>
          <w:noProof/>
        </w:rPr>
      </w:pPr>
      <w:r>
        <w:rPr>
          <w:noProof/>
        </w:rPr>
        <w:t xml:space="preserve">Co je jednotkou entropie? Co je jednotkou </w:t>
      </w:r>
      <w:r>
        <w:rPr>
          <w:i/>
          <w:noProof/>
        </w:rPr>
        <w:t xml:space="preserve">podmíněné </w:t>
      </w:r>
      <w:r>
        <w:rPr>
          <w:noProof/>
        </w:rPr>
        <w:t>entropie?</w:t>
      </w:r>
    </w:p>
    <w:p w14:paraId="01DC4112" w14:textId="77777777" w:rsidR="00E5619A" w:rsidRDefault="00E5619A" w:rsidP="00E5619A">
      <w:pPr>
        <w:numPr>
          <w:ilvl w:val="0"/>
          <w:numId w:val="29"/>
        </w:numPr>
        <w:ind w:left="484" w:right="379" w:hanging="255"/>
        <w:rPr>
          <w:noProof/>
        </w:rPr>
      </w:pPr>
      <w:r>
        <w:rPr>
          <w:noProof/>
        </w:rPr>
        <w:t xml:space="preserve">Jsou proměnné </w:t>
      </w:r>
      <w:r>
        <w:rPr>
          <w:rFonts w:ascii="Cambria" w:eastAsia="Cambria" w:hAnsi="Cambria" w:cs="Cambria"/>
          <w:i/>
          <w:noProof/>
        </w:rPr>
        <w:t xml:space="preserve">X </w:t>
      </w:r>
      <w:r>
        <w:rPr>
          <w:noProof/>
        </w:rPr>
        <w:t xml:space="preserve">a </w:t>
      </w:r>
      <w:r>
        <w:rPr>
          <w:rFonts w:ascii="Cambria" w:eastAsia="Cambria" w:hAnsi="Cambria" w:cs="Cambria"/>
          <w:i/>
          <w:noProof/>
        </w:rPr>
        <w:t xml:space="preserve">Y </w:t>
      </w:r>
      <w:r>
        <w:rPr>
          <w:noProof/>
        </w:rPr>
        <w:t>statisticky nezávislé? Svoji odpověď zdůvodněte.</w:t>
      </w:r>
    </w:p>
    <w:p w14:paraId="79B903C3" w14:textId="77777777" w:rsidR="00E5619A" w:rsidRDefault="00E5619A" w:rsidP="00E5619A">
      <w:pPr>
        <w:numPr>
          <w:ilvl w:val="0"/>
          <w:numId w:val="29"/>
        </w:numPr>
        <w:ind w:left="484" w:right="379" w:hanging="255"/>
        <w:rPr>
          <w:noProof/>
        </w:rPr>
      </w:pPr>
      <w:r>
        <w:rPr>
          <w:noProof/>
        </w:rPr>
        <w:t xml:space="preserve">Co můžeme říci o entropii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>Y</w:t>
      </w:r>
      <w:r>
        <w:rPr>
          <w:rFonts w:ascii="Cambria" w:eastAsia="Cambria" w:hAnsi="Cambria" w:cs="Cambria"/>
          <w:i/>
          <w:noProof/>
          <w:vertAlign w:val="subscript"/>
        </w:rPr>
        <w:t>b</w:t>
      </w:r>
      <w:r>
        <w:rPr>
          <w:rFonts w:ascii="Cambria" w:eastAsia="Cambria" w:hAnsi="Cambria" w:cs="Cambria"/>
          <w:noProof/>
        </w:rPr>
        <w:t>)</w:t>
      </w:r>
      <w:r>
        <w:rPr>
          <w:noProof/>
        </w:rPr>
        <w:t>? Vyberte jednu z následujících možností a svoji odpověď zdůvodněte.</w:t>
      </w:r>
    </w:p>
    <w:p w14:paraId="49D240D5" w14:textId="77777777" w:rsidR="00E5619A" w:rsidRDefault="00E5619A" w:rsidP="00E5619A">
      <w:pPr>
        <w:tabs>
          <w:tab w:val="center" w:pos="1451"/>
          <w:tab w:val="center" w:pos="2964"/>
          <w:tab w:val="center" w:pos="4471"/>
        </w:tabs>
        <w:spacing w:after="131" w:line="259" w:lineRule="auto"/>
        <w:ind w:left="0" w:firstLine="0"/>
        <w:jc w:val="left"/>
      </w:pPr>
      <w:r>
        <w:rPr>
          <w:noProof/>
          <w:sz w:val="22"/>
        </w:rPr>
        <w:tab/>
      </w:r>
      <w:r>
        <w:rPr>
          <w:noProof/>
        </w:rPr>
        <w:t xml:space="preserve">a)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>Y</w:t>
      </w:r>
      <w:r>
        <w:rPr>
          <w:rFonts w:ascii="Cambria" w:eastAsia="Cambria" w:hAnsi="Cambria" w:cs="Cambria"/>
          <w:i/>
          <w:noProof/>
          <w:vertAlign w:val="subscript"/>
        </w:rPr>
        <w:t>b</w:t>
      </w:r>
      <w:r>
        <w:rPr>
          <w:rFonts w:ascii="Cambria" w:eastAsia="Cambria" w:hAnsi="Cambria" w:cs="Cambria"/>
          <w:noProof/>
        </w:rPr>
        <w:t xml:space="preserve">) </w:t>
      </w:r>
      <w:r>
        <w:rPr>
          <w:rFonts w:ascii="Cambria" w:eastAsia="Cambria" w:hAnsi="Cambria" w:cs="Cambria"/>
          <w:i/>
          <w:noProof/>
        </w:rPr>
        <w:t xml:space="preserve">&gt; </w:t>
      </w:r>
      <w:r>
        <w:rPr>
          <w:rFonts w:ascii="Cambria" w:eastAsia="Cambria" w:hAnsi="Cambria" w:cs="Cambria"/>
          <w:noProof/>
        </w:rPr>
        <w:t>2</w:t>
      </w:r>
      <w:r>
        <w:rPr>
          <w:rFonts w:ascii="Cambria" w:eastAsia="Cambria" w:hAnsi="Cambria" w:cs="Cambria"/>
          <w:noProof/>
        </w:rPr>
        <w:tab/>
      </w:r>
      <w:r>
        <w:rPr>
          <w:noProof/>
        </w:rPr>
        <w:t xml:space="preserve">b)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>Y</w:t>
      </w:r>
      <w:r>
        <w:rPr>
          <w:rFonts w:ascii="Cambria" w:eastAsia="Cambria" w:hAnsi="Cambria" w:cs="Cambria"/>
          <w:i/>
          <w:noProof/>
          <w:vertAlign w:val="subscript"/>
        </w:rPr>
        <w:t>b</w:t>
      </w:r>
      <w:r>
        <w:rPr>
          <w:rFonts w:ascii="Cambria" w:eastAsia="Cambria" w:hAnsi="Cambria" w:cs="Cambria"/>
          <w:noProof/>
        </w:rPr>
        <w:t xml:space="preserve">) </w:t>
      </w:r>
      <w:r>
        <w:rPr>
          <w:rFonts w:ascii="Cambria" w:eastAsia="Cambria" w:hAnsi="Cambria" w:cs="Cambria"/>
          <w:i/>
          <w:noProof/>
        </w:rPr>
        <w:t xml:space="preserve">&lt; </w:t>
      </w:r>
      <w:r>
        <w:rPr>
          <w:rFonts w:ascii="Cambria" w:eastAsia="Cambria" w:hAnsi="Cambria" w:cs="Cambria"/>
          <w:noProof/>
        </w:rPr>
        <w:t>2</w:t>
      </w:r>
      <w:r>
        <w:rPr>
          <w:rFonts w:ascii="Cambria" w:eastAsia="Cambria" w:hAnsi="Cambria" w:cs="Cambria"/>
          <w:noProof/>
        </w:rPr>
        <w:tab/>
      </w:r>
      <w:r>
        <w:rPr>
          <w:noProof/>
        </w:rPr>
        <w:t xml:space="preserve">c) </w:t>
      </w:r>
      <w:r>
        <w:rPr>
          <w:rFonts w:ascii="Cambria" w:eastAsia="Cambria" w:hAnsi="Cambria" w:cs="Cambria"/>
          <w:noProof/>
        </w:rPr>
        <w:t>H(</w:t>
      </w:r>
      <w:r>
        <w:rPr>
          <w:rFonts w:ascii="Cambria" w:eastAsia="Cambria" w:hAnsi="Cambria" w:cs="Cambria"/>
          <w:i/>
          <w:noProof/>
        </w:rPr>
        <w:t>Y</w:t>
      </w:r>
      <w:r>
        <w:rPr>
          <w:rFonts w:ascii="Cambria" w:eastAsia="Cambria" w:hAnsi="Cambria" w:cs="Cambria"/>
          <w:i/>
          <w:noProof/>
          <w:vertAlign w:val="subscript"/>
        </w:rPr>
        <w:t>b</w:t>
      </w:r>
      <w:r>
        <w:rPr>
          <w:rFonts w:ascii="Cambria" w:eastAsia="Cambria" w:hAnsi="Cambria" w:cs="Cambria"/>
          <w:noProof/>
        </w:rPr>
        <w:t>)</w:t>
      </w:r>
      <w:r>
        <w:rPr>
          <w:rFonts w:ascii="Cambria" w:eastAsia="Cambria" w:hAnsi="Cambria" w:cs="Cambria"/>
        </w:rPr>
        <w:t xml:space="preserve"> = 2</w:t>
      </w:r>
    </w:p>
    <w:p w14:paraId="22EB1D78" w14:textId="77777777" w:rsidR="00E5619A" w:rsidRDefault="00E5619A" w:rsidP="00A3442B">
      <w:pPr>
        <w:spacing w:after="571"/>
        <w:ind w:left="0" w:firstLine="0"/>
      </w:pPr>
    </w:p>
    <w:sectPr w:rsidR="00E561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3DB1"/>
    <w:multiLevelType w:val="hybridMultilevel"/>
    <w:tmpl w:val="BBF66D00"/>
    <w:lvl w:ilvl="0" w:tplc="F0104E44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92FEF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4420EAC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266522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FEE2AC4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FCE85E2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5CA62DC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FFA1770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418AE26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B61513"/>
    <w:multiLevelType w:val="hybridMultilevel"/>
    <w:tmpl w:val="7DA491B6"/>
    <w:lvl w:ilvl="0" w:tplc="89AAC644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AAC197E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EFEB3A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0A83CB4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2A026B6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4069D8A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1689F4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F14C0DE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252BF06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303DAE"/>
    <w:multiLevelType w:val="hybridMultilevel"/>
    <w:tmpl w:val="FAD4210A"/>
    <w:lvl w:ilvl="0" w:tplc="C07034C4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4804626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3303748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57AE8BA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4CD4FE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DE69F04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DF003BC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3D4534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FAE0E4A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E535DB"/>
    <w:multiLevelType w:val="hybridMultilevel"/>
    <w:tmpl w:val="C0ECD3B4"/>
    <w:lvl w:ilvl="0" w:tplc="3E64EB12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8ED190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0B69B1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3E6024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54E27DE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7C69D10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56C69A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A5A52EE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24C9A8C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46D4DF4"/>
    <w:multiLevelType w:val="hybridMultilevel"/>
    <w:tmpl w:val="7B3E856E"/>
    <w:lvl w:ilvl="0" w:tplc="59CAF17E">
      <w:start w:val="1"/>
      <w:numFmt w:val="decimal"/>
      <w:lvlText w:val="%1."/>
      <w:lvlJc w:val="left"/>
      <w:pPr>
        <w:ind w:left="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8F8EC7A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7C0B67C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004E3A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9B81D18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1407C2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F54435E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264954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9682BA4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4826AB2"/>
    <w:multiLevelType w:val="hybridMultilevel"/>
    <w:tmpl w:val="189A45D8"/>
    <w:lvl w:ilvl="0" w:tplc="CD9421F2">
      <w:start w:val="1"/>
      <w:numFmt w:val="decimal"/>
      <w:lvlText w:val="%1."/>
      <w:lvlJc w:val="left"/>
      <w:pPr>
        <w:ind w:left="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F8AD47E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7128204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2A77EE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5304112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5F2E1B8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243312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774E76E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C946AC4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CAF2349"/>
    <w:multiLevelType w:val="hybridMultilevel"/>
    <w:tmpl w:val="A9B626EE"/>
    <w:lvl w:ilvl="0" w:tplc="E13C40D0">
      <w:start w:val="1"/>
      <w:numFmt w:val="decimal"/>
      <w:lvlText w:val="%1."/>
      <w:lvlJc w:val="left"/>
      <w:pPr>
        <w:ind w:left="24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BEC93B2">
      <w:start w:val="1"/>
      <w:numFmt w:val="lowerLetter"/>
      <w:lvlText w:val="%2"/>
      <w:lvlJc w:val="left"/>
      <w:pPr>
        <w:ind w:left="29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934F2B6">
      <w:start w:val="1"/>
      <w:numFmt w:val="lowerRoman"/>
      <w:lvlText w:val="%3"/>
      <w:lvlJc w:val="left"/>
      <w:pPr>
        <w:ind w:left="36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B3290AE">
      <w:start w:val="1"/>
      <w:numFmt w:val="decimal"/>
      <w:lvlText w:val="%4"/>
      <w:lvlJc w:val="left"/>
      <w:pPr>
        <w:ind w:left="43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8E8F66">
      <w:start w:val="1"/>
      <w:numFmt w:val="lowerLetter"/>
      <w:lvlText w:val="%5"/>
      <w:lvlJc w:val="left"/>
      <w:pPr>
        <w:ind w:left="50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1AA096C">
      <w:start w:val="1"/>
      <w:numFmt w:val="lowerRoman"/>
      <w:lvlText w:val="%6"/>
      <w:lvlJc w:val="left"/>
      <w:pPr>
        <w:ind w:left="57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10C840C">
      <w:start w:val="1"/>
      <w:numFmt w:val="decimal"/>
      <w:lvlText w:val="%7"/>
      <w:lvlJc w:val="left"/>
      <w:pPr>
        <w:ind w:left="65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4813BA">
      <w:start w:val="1"/>
      <w:numFmt w:val="lowerLetter"/>
      <w:lvlText w:val="%8"/>
      <w:lvlJc w:val="left"/>
      <w:pPr>
        <w:ind w:left="72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BCC437C">
      <w:start w:val="1"/>
      <w:numFmt w:val="lowerRoman"/>
      <w:lvlText w:val="%9"/>
      <w:lvlJc w:val="left"/>
      <w:pPr>
        <w:ind w:left="79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DED3FB5"/>
    <w:multiLevelType w:val="hybridMultilevel"/>
    <w:tmpl w:val="AB1E50C8"/>
    <w:lvl w:ilvl="0" w:tplc="A274E712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B40E69A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68E2A8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7C09992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0E63BD6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7820756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60C774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5C84320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1C4C900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F9A08DB"/>
    <w:multiLevelType w:val="hybridMultilevel"/>
    <w:tmpl w:val="CA2A3786"/>
    <w:lvl w:ilvl="0" w:tplc="71AEA152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1469F7A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D9AE188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C005A54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4525BC8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7E06F2C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68BA9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B1CA6D8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BB61FAA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1E34BB6"/>
    <w:multiLevelType w:val="hybridMultilevel"/>
    <w:tmpl w:val="83641674"/>
    <w:lvl w:ilvl="0" w:tplc="A2B2FF7E">
      <w:start w:val="1"/>
      <w:numFmt w:val="decimal"/>
      <w:lvlText w:val="%1."/>
      <w:lvlJc w:val="left"/>
      <w:pPr>
        <w:ind w:left="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132202C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EC6F6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30C820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60AB59A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DCA68CC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8C6AC02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6407E46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7884988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7757214"/>
    <w:multiLevelType w:val="hybridMultilevel"/>
    <w:tmpl w:val="8E56FE40"/>
    <w:lvl w:ilvl="0" w:tplc="A56EF19E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1D6A9E6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0C8B44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A3265B8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30C9202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0200E4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7B200A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D26BD38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8C4FB82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B1A3B7B"/>
    <w:multiLevelType w:val="hybridMultilevel"/>
    <w:tmpl w:val="55088AA6"/>
    <w:lvl w:ilvl="0" w:tplc="946A2240">
      <w:start w:val="25"/>
      <w:numFmt w:val="upperLetter"/>
      <w:lvlText w:val="%1"/>
      <w:lvlJc w:val="left"/>
      <w:pPr>
        <w:ind w:left="2054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A6E60AE">
      <w:start w:val="1"/>
      <w:numFmt w:val="lowerLetter"/>
      <w:lvlText w:val="%2"/>
      <w:lvlJc w:val="left"/>
      <w:pPr>
        <w:ind w:left="564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9A08F48">
      <w:start w:val="1"/>
      <w:numFmt w:val="lowerRoman"/>
      <w:lvlText w:val="%3"/>
      <w:lvlJc w:val="left"/>
      <w:pPr>
        <w:ind w:left="636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6185AF0">
      <w:start w:val="1"/>
      <w:numFmt w:val="decimal"/>
      <w:lvlText w:val="%4"/>
      <w:lvlJc w:val="left"/>
      <w:pPr>
        <w:ind w:left="708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0652B4">
      <w:start w:val="1"/>
      <w:numFmt w:val="lowerLetter"/>
      <w:lvlText w:val="%5"/>
      <w:lvlJc w:val="left"/>
      <w:pPr>
        <w:ind w:left="780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E62508">
      <w:start w:val="1"/>
      <w:numFmt w:val="lowerRoman"/>
      <w:lvlText w:val="%6"/>
      <w:lvlJc w:val="left"/>
      <w:pPr>
        <w:ind w:left="852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64CA82">
      <w:start w:val="1"/>
      <w:numFmt w:val="decimal"/>
      <w:lvlText w:val="%7"/>
      <w:lvlJc w:val="left"/>
      <w:pPr>
        <w:ind w:left="924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80C5ACC">
      <w:start w:val="1"/>
      <w:numFmt w:val="lowerLetter"/>
      <w:lvlText w:val="%8"/>
      <w:lvlJc w:val="left"/>
      <w:pPr>
        <w:ind w:left="996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8AD9A2">
      <w:start w:val="1"/>
      <w:numFmt w:val="lowerRoman"/>
      <w:lvlText w:val="%9"/>
      <w:lvlJc w:val="left"/>
      <w:pPr>
        <w:ind w:left="1068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3AB6A0A"/>
    <w:multiLevelType w:val="hybridMultilevel"/>
    <w:tmpl w:val="ADF29E5C"/>
    <w:lvl w:ilvl="0" w:tplc="9E5A6C14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8F0956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8E6E0D4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1EB968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53E60A2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146DFE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5B9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35606F0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9508E1A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B72341E"/>
    <w:multiLevelType w:val="hybridMultilevel"/>
    <w:tmpl w:val="2410CC74"/>
    <w:lvl w:ilvl="0" w:tplc="14704D60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DA62B5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B54F606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D680C2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002F0A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B70B956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F5005BE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A009A8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CF0E074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C4730D3"/>
    <w:multiLevelType w:val="hybridMultilevel"/>
    <w:tmpl w:val="9820A07C"/>
    <w:lvl w:ilvl="0" w:tplc="2094188A">
      <w:start w:val="1"/>
      <w:numFmt w:val="decimal"/>
      <w:lvlText w:val="%1."/>
      <w:lvlJc w:val="left"/>
      <w:pPr>
        <w:ind w:left="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DFECBEC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B2AB9E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4688A80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35E23C4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6F80D32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5E261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DC45B40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A9EA0B2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1663141"/>
    <w:multiLevelType w:val="hybridMultilevel"/>
    <w:tmpl w:val="9B603062"/>
    <w:lvl w:ilvl="0" w:tplc="93EA094E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85C5BF0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646E53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3664CD6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AFA5BC0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92416B4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DE00D4E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34C121A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F4A57E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3670AE2"/>
    <w:multiLevelType w:val="hybridMultilevel"/>
    <w:tmpl w:val="691817B8"/>
    <w:lvl w:ilvl="0" w:tplc="5C4EAA64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886076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018223E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CA4BCF8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39660EC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B420C3A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5883ECA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6C23EA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EA46EBC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4CE585C"/>
    <w:multiLevelType w:val="hybridMultilevel"/>
    <w:tmpl w:val="24EA9964"/>
    <w:lvl w:ilvl="0" w:tplc="372AA996">
      <w:start w:val="1"/>
      <w:numFmt w:val="bullet"/>
      <w:lvlText w:val="–"/>
      <w:lvlJc w:val="left"/>
      <w:pPr>
        <w:ind w:left="4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4F8644C">
      <w:start w:val="1"/>
      <w:numFmt w:val="bullet"/>
      <w:lvlText w:val="o"/>
      <w:lvlJc w:val="left"/>
      <w:pPr>
        <w:ind w:left="13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76267BC">
      <w:start w:val="1"/>
      <w:numFmt w:val="bullet"/>
      <w:lvlText w:val="▪"/>
      <w:lvlJc w:val="left"/>
      <w:pPr>
        <w:ind w:left="20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C1805F0">
      <w:start w:val="1"/>
      <w:numFmt w:val="bullet"/>
      <w:lvlText w:val="•"/>
      <w:lvlJc w:val="left"/>
      <w:pPr>
        <w:ind w:left="28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3E86EC">
      <w:start w:val="1"/>
      <w:numFmt w:val="bullet"/>
      <w:lvlText w:val="o"/>
      <w:lvlJc w:val="left"/>
      <w:pPr>
        <w:ind w:left="35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106D7E2">
      <w:start w:val="1"/>
      <w:numFmt w:val="bullet"/>
      <w:lvlText w:val="▪"/>
      <w:lvlJc w:val="left"/>
      <w:pPr>
        <w:ind w:left="42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68B20C">
      <w:start w:val="1"/>
      <w:numFmt w:val="bullet"/>
      <w:lvlText w:val="•"/>
      <w:lvlJc w:val="left"/>
      <w:pPr>
        <w:ind w:left="49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7C4A11E">
      <w:start w:val="1"/>
      <w:numFmt w:val="bullet"/>
      <w:lvlText w:val="o"/>
      <w:lvlJc w:val="left"/>
      <w:pPr>
        <w:ind w:left="56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2A0D214">
      <w:start w:val="1"/>
      <w:numFmt w:val="bullet"/>
      <w:lvlText w:val="▪"/>
      <w:lvlJc w:val="left"/>
      <w:pPr>
        <w:ind w:left="64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4F475A6"/>
    <w:multiLevelType w:val="hybridMultilevel"/>
    <w:tmpl w:val="57061128"/>
    <w:lvl w:ilvl="0" w:tplc="8814E23E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C5C13B4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7AE49D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D04E228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9AECA6E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B4821A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EED59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F4A877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0A84E1E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5CF5747"/>
    <w:multiLevelType w:val="hybridMultilevel"/>
    <w:tmpl w:val="305E087C"/>
    <w:lvl w:ilvl="0" w:tplc="BBDC9BF2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440F8BC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E05696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1CA857E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56C8E90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0F07FC0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3CCEEF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CD6A238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62E4FE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0504E64"/>
    <w:multiLevelType w:val="hybridMultilevel"/>
    <w:tmpl w:val="2B269C1A"/>
    <w:lvl w:ilvl="0" w:tplc="028E7D80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EBC146A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724A48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1FE11F2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228198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6FE5ABE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024D2F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98B3D8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0A320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4557783"/>
    <w:multiLevelType w:val="hybridMultilevel"/>
    <w:tmpl w:val="53DA3FBA"/>
    <w:lvl w:ilvl="0" w:tplc="15B63226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7AE8358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D989E8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EC9AC0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B7E0BEA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A4C827C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ABA120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D7EAC3A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E0ADF18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6293C77"/>
    <w:multiLevelType w:val="hybridMultilevel"/>
    <w:tmpl w:val="9D2AC2B2"/>
    <w:lvl w:ilvl="0" w:tplc="B7782CD2">
      <w:start w:val="1"/>
      <w:numFmt w:val="decimal"/>
      <w:lvlText w:val="%1."/>
      <w:lvlJc w:val="left"/>
      <w:pPr>
        <w:ind w:left="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7C2795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BC494A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4044D0C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810BE80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54CA164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80610E4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3FCF6F0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5545F1C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7701C05"/>
    <w:multiLevelType w:val="hybridMultilevel"/>
    <w:tmpl w:val="5C0CA17E"/>
    <w:lvl w:ilvl="0" w:tplc="E85220D2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B965F3A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FE058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A0536A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EA24456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EA84078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CB4E886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97A040A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8BC9B78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1250276"/>
    <w:multiLevelType w:val="hybridMultilevel"/>
    <w:tmpl w:val="38686380"/>
    <w:lvl w:ilvl="0" w:tplc="BEDA55C6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61E0502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E9E0994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A8B866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9FC48FE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C62B72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6BA4C04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380A474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71A6AD8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52A4207"/>
    <w:multiLevelType w:val="hybridMultilevel"/>
    <w:tmpl w:val="704EC578"/>
    <w:lvl w:ilvl="0" w:tplc="13C6F300">
      <w:start w:val="25"/>
      <w:numFmt w:val="upperLetter"/>
      <w:lvlText w:val="%1"/>
      <w:lvlJc w:val="left"/>
      <w:pPr>
        <w:ind w:left="2310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66A4E0A">
      <w:start w:val="1"/>
      <w:numFmt w:val="lowerLetter"/>
      <w:lvlText w:val="%2"/>
      <w:lvlJc w:val="left"/>
      <w:pPr>
        <w:ind w:left="564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66614DA">
      <w:start w:val="1"/>
      <w:numFmt w:val="lowerRoman"/>
      <w:lvlText w:val="%3"/>
      <w:lvlJc w:val="left"/>
      <w:pPr>
        <w:ind w:left="636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88838E">
      <w:start w:val="1"/>
      <w:numFmt w:val="decimal"/>
      <w:lvlText w:val="%4"/>
      <w:lvlJc w:val="left"/>
      <w:pPr>
        <w:ind w:left="708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D7C43B8">
      <w:start w:val="1"/>
      <w:numFmt w:val="lowerLetter"/>
      <w:lvlText w:val="%5"/>
      <w:lvlJc w:val="left"/>
      <w:pPr>
        <w:ind w:left="780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1ADC94">
      <w:start w:val="1"/>
      <w:numFmt w:val="lowerRoman"/>
      <w:lvlText w:val="%6"/>
      <w:lvlJc w:val="left"/>
      <w:pPr>
        <w:ind w:left="852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AA45B4">
      <w:start w:val="1"/>
      <w:numFmt w:val="decimal"/>
      <w:lvlText w:val="%7"/>
      <w:lvlJc w:val="left"/>
      <w:pPr>
        <w:ind w:left="924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DAA30E2">
      <w:start w:val="1"/>
      <w:numFmt w:val="lowerLetter"/>
      <w:lvlText w:val="%8"/>
      <w:lvlJc w:val="left"/>
      <w:pPr>
        <w:ind w:left="996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CA6E062">
      <w:start w:val="1"/>
      <w:numFmt w:val="lowerRoman"/>
      <w:lvlText w:val="%9"/>
      <w:lvlJc w:val="left"/>
      <w:pPr>
        <w:ind w:left="10689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CA8137E"/>
    <w:multiLevelType w:val="hybridMultilevel"/>
    <w:tmpl w:val="1E60C83A"/>
    <w:lvl w:ilvl="0" w:tplc="EA881FCC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BF89870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8FCA396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BFA9B4C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7629460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0D49226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4FC4CE0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0DE3BB2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4DC8B80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E5E3031"/>
    <w:multiLevelType w:val="hybridMultilevel"/>
    <w:tmpl w:val="F698CDBE"/>
    <w:lvl w:ilvl="0" w:tplc="9BF81EC6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1C812B8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56AB82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CC6E584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C6ED2E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34E3526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4285942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D38B74A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4468FA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FD55886"/>
    <w:multiLevelType w:val="hybridMultilevel"/>
    <w:tmpl w:val="A66C2ACE"/>
    <w:lvl w:ilvl="0" w:tplc="99CA4EE6">
      <w:start w:val="1"/>
      <w:numFmt w:val="decimal"/>
      <w:lvlText w:val="%1.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2FA1F8E">
      <w:start w:val="1"/>
      <w:numFmt w:val="lowerLetter"/>
      <w:lvlText w:val="%2"/>
      <w:lvlJc w:val="left"/>
      <w:pPr>
        <w:ind w:left="13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4C4410">
      <w:start w:val="1"/>
      <w:numFmt w:val="lowerRoman"/>
      <w:lvlText w:val="%3"/>
      <w:lvlJc w:val="left"/>
      <w:pPr>
        <w:ind w:left="20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0A64914">
      <w:start w:val="1"/>
      <w:numFmt w:val="decimal"/>
      <w:lvlText w:val="%4"/>
      <w:lvlJc w:val="left"/>
      <w:pPr>
        <w:ind w:left="27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A3F96">
      <w:start w:val="1"/>
      <w:numFmt w:val="lowerLetter"/>
      <w:lvlText w:val="%5"/>
      <w:lvlJc w:val="left"/>
      <w:pPr>
        <w:ind w:left="34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45C949A">
      <w:start w:val="1"/>
      <w:numFmt w:val="lowerRoman"/>
      <w:lvlText w:val="%6"/>
      <w:lvlJc w:val="left"/>
      <w:pPr>
        <w:ind w:left="42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F2ED438">
      <w:start w:val="1"/>
      <w:numFmt w:val="decimal"/>
      <w:lvlText w:val="%7"/>
      <w:lvlJc w:val="left"/>
      <w:pPr>
        <w:ind w:left="49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0C3C72">
      <w:start w:val="1"/>
      <w:numFmt w:val="lowerLetter"/>
      <w:lvlText w:val="%8"/>
      <w:lvlJc w:val="left"/>
      <w:pPr>
        <w:ind w:left="5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D523210">
      <w:start w:val="1"/>
      <w:numFmt w:val="lowerRoman"/>
      <w:lvlText w:val="%9"/>
      <w:lvlJc w:val="left"/>
      <w:pPr>
        <w:ind w:left="63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3"/>
  </w:num>
  <w:num w:numId="2">
    <w:abstractNumId w:val="2"/>
  </w:num>
  <w:num w:numId="3">
    <w:abstractNumId w:val="6"/>
  </w:num>
  <w:num w:numId="4">
    <w:abstractNumId w:val="16"/>
  </w:num>
  <w:num w:numId="5">
    <w:abstractNumId w:val="19"/>
  </w:num>
  <w:num w:numId="6">
    <w:abstractNumId w:val="14"/>
  </w:num>
  <w:num w:numId="7">
    <w:abstractNumId w:val="7"/>
  </w:num>
  <w:num w:numId="8">
    <w:abstractNumId w:val="26"/>
  </w:num>
  <w:num w:numId="9">
    <w:abstractNumId w:val="20"/>
  </w:num>
  <w:num w:numId="10">
    <w:abstractNumId w:val="18"/>
  </w:num>
  <w:num w:numId="11">
    <w:abstractNumId w:val="28"/>
  </w:num>
  <w:num w:numId="12">
    <w:abstractNumId w:val="5"/>
  </w:num>
  <w:num w:numId="13">
    <w:abstractNumId w:val="23"/>
  </w:num>
  <w:num w:numId="14">
    <w:abstractNumId w:val="10"/>
  </w:num>
  <w:num w:numId="15">
    <w:abstractNumId w:val="27"/>
  </w:num>
  <w:num w:numId="16">
    <w:abstractNumId w:val="3"/>
  </w:num>
  <w:num w:numId="17">
    <w:abstractNumId w:val="4"/>
  </w:num>
  <w:num w:numId="18">
    <w:abstractNumId w:val="8"/>
  </w:num>
  <w:num w:numId="19">
    <w:abstractNumId w:val="17"/>
  </w:num>
  <w:num w:numId="20">
    <w:abstractNumId w:val="0"/>
  </w:num>
  <w:num w:numId="21">
    <w:abstractNumId w:val="15"/>
  </w:num>
  <w:num w:numId="22">
    <w:abstractNumId w:val="9"/>
  </w:num>
  <w:num w:numId="23">
    <w:abstractNumId w:val="12"/>
  </w:num>
  <w:num w:numId="24">
    <w:abstractNumId w:val="21"/>
  </w:num>
  <w:num w:numId="25">
    <w:abstractNumId w:val="11"/>
  </w:num>
  <w:num w:numId="26">
    <w:abstractNumId w:val="24"/>
  </w:num>
  <w:num w:numId="27">
    <w:abstractNumId w:val="25"/>
  </w:num>
  <w:num w:numId="28">
    <w:abstractNumId w:val="22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zA3NTYyN7W0sDBU0lEKTi0uzszPAykwrAUA0AaNwiwAAAA="/>
  </w:docVars>
  <w:rsids>
    <w:rsidRoot w:val="00E5619A"/>
    <w:rsid w:val="000300B4"/>
    <w:rsid w:val="003B03D8"/>
    <w:rsid w:val="00416549"/>
    <w:rsid w:val="009C0D21"/>
    <w:rsid w:val="00A3442B"/>
    <w:rsid w:val="00DA130C"/>
    <w:rsid w:val="00E5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208F02"/>
  <w15:chartTrackingRefBased/>
  <w15:docId w15:val="{DF1CB9FA-517C-4000-BA25-16CAC933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E5619A"/>
    <w:pPr>
      <w:spacing w:after="136" w:line="248" w:lineRule="auto"/>
      <w:ind w:left="254" w:hanging="10"/>
      <w:jc w:val="both"/>
    </w:pPr>
    <w:rPr>
      <w:rFonts w:ascii="Calibri" w:eastAsia="Calibri" w:hAnsi="Calibri" w:cs="Calibri"/>
      <w:color w:val="000000"/>
      <w:sz w:val="20"/>
      <w:lang w:eastAsia="cs-CZ"/>
    </w:rPr>
  </w:style>
  <w:style w:type="paragraph" w:styleId="Nadpis1">
    <w:name w:val="heading 1"/>
    <w:next w:val="Normln"/>
    <w:link w:val="Nadpis1Char"/>
    <w:uiPriority w:val="9"/>
    <w:qFormat/>
    <w:rsid w:val="00E5619A"/>
    <w:pPr>
      <w:keepNext/>
      <w:keepLines/>
      <w:spacing w:after="223" w:line="257" w:lineRule="auto"/>
      <w:ind w:left="10" w:hanging="10"/>
      <w:outlineLvl w:val="0"/>
    </w:pPr>
    <w:rPr>
      <w:rFonts w:ascii="Calibri" w:eastAsia="Calibri" w:hAnsi="Calibri" w:cs="Calibri"/>
      <w:color w:val="000000"/>
      <w:sz w:val="29"/>
      <w:lang w:eastAsia="cs-CZ"/>
    </w:rPr>
  </w:style>
  <w:style w:type="paragraph" w:styleId="Nadpis2">
    <w:name w:val="heading 2"/>
    <w:basedOn w:val="Normln"/>
    <w:next w:val="Normln"/>
    <w:link w:val="Nadpis2Char"/>
    <w:uiPriority w:val="9"/>
    <w:semiHidden/>
    <w:unhideWhenUsed/>
    <w:qFormat/>
    <w:rsid w:val="00E561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E5619A"/>
    <w:rPr>
      <w:rFonts w:ascii="Calibri" w:eastAsia="Calibri" w:hAnsi="Calibri" w:cs="Calibri"/>
      <w:color w:val="000000"/>
      <w:sz w:val="29"/>
      <w:lang w:eastAsia="cs-CZ"/>
    </w:rPr>
  </w:style>
  <w:style w:type="paragraph" w:styleId="Odstavecseseznamem">
    <w:name w:val="List Paragraph"/>
    <w:basedOn w:val="Normln"/>
    <w:uiPriority w:val="34"/>
    <w:qFormat/>
    <w:rsid w:val="00E5619A"/>
    <w:pPr>
      <w:ind w:left="720"/>
      <w:contextualSpacing/>
    </w:pPr>
  </w:style>
  <w:style w:type="table" w:customStyle="1" w:styleId="TableGrid">
    <w:name w:val="TableGrid"/>
    <w:rsid w:val="00E5619A"/>
    <w:pPr>
      <w:spacing w:after="0" w:line="240" w:lineRule="auto"/>
    </w:pPr>
    <w:rPr>
      <w:rFonts w:eastAsiaTheme="minorEastAsia"/>
      <w:lang w:eastAsia="cs-C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adpis2Char">
    <w:name w:val="Nadpis 2 Char"/>
    <w:basedOn w:val="Standardnpsmoodstavce"/>
    <w:link w:val="Nadpis2"/>
    <w:uiPriority w:val="9"/>
    <w:semiHidden/>
    <w:rsid w:val="00E5619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4</Pages>
  <Words>1171</Words>
  <Characters>6915</Characters>
  <Application>Microsoft Office Word</Application>
  <DocSecurity>0</DocSecurity>
  <Lines>57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Waloszek</dc:creator>
  <cp:keywords/>
  <dc:description/>
  <cp:lastModifiedBy>Damian Waloszek</cp:lastModifiedBy>
  <cp:revision>4</cp:revision>
  <dcterms:created xsi:type="dcterms:W3CDTF">2021-06-29T14:11:00Z</dcterms:created>
  <dcterms:modified xsi:type="dcterms:W3CDTF">2021-06-30T14:09:00Z</dcterms:modified>
</cp:coreProperties>
</file>